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8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8"/>
      </w:tblGrid>
      <w:tr w:rsidR="00D41940" w14:paraId="7F3DE169" w14:textId="77777777" w:rsidTr="00A2420E">
        <w:trPr>
          <w:trHeight w:val="68"/>
        </w:trPr>
        <w:tc>
          <w:tcPr>
            <w:tcW w:w="11848" w:type="dxa"/>
          </w:tcPr>
          <w:p w14:paraId="6BFB9641" w14:textId="1BACF6C5" w:rsidR="00D41940" w:rsidRPr="00D41940" w:rsidRDefault="00A85DFD" w:rsidP="00A2420E">
            <w:pPr>
              <w:framePr w:w="11732" w:h="2838" w:hSpace="180" w:wrap="around" w:vAnchor="text" w:hAnchor="page" w:x="72" w:y="-10"/>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Lexical Complexity Prediction</w:t>
            </w:r>
          </w:p>
        </w:tc>
      </w:tr>
      <w:tr w:rsidR="00D41940" w14:paraId="672A6659" w14:textId="77777777" w:rsidTr="00A2420E">
        <w:trPr>
          <w:trHeight w:val="56"/>
        </w:trPr>
        <w:tc>
          <w:tcPr>
            <w:tcW w:w="11848" w:type="dxa"/>
          </w:tcPr>
          <w:p w14:paraId="0A37501D" w14:textId="77777777" w:rsidR="00D41940" w:rsidRDefault="00D41940" w:rsidP="00A2420E">
            <w:pPr>
              <w:framePr w:w="11732" w:h="2838" w:hSpace="180" w:wrap="around" w:vAnchor="text" w:hAnchor="page" w:x="72" w:y="-10"/>
              <w:rPr>
                <w:rFonts w:ascii="Times New Roman" w:hAnsi="Times New Roman" w:cs="Times New Roman"/>
                <w:b/>
                <w:sz w:val="24"/>
                <w:szCs w:val="24"/>
              </w:rPr>
            </w:pPr>
          </w:p>
        </w:tc>
      </w:tr>
      <w:tr w:rsidR="00E27E96" w14:paraId="4269B564" w14:textId="77777777" w:rsidTr="00A2420E">
        <w:trPr>
          <w:trHeight w:val="170"/>
        </w:trPr>
        <w:tc>
          <w:tcPr>
            <w:tcW w:w="11848" w:type="dxa"/>
          </w:tcPr>
          <w:p w14:paraId="63228800" w14:textId="77777777" w:rsidR="00A2420E" w:rsidRDefault="00A2420E" w:rsidP="00A2420E">
            <w:pPr>
              <w:framePr w:w="11732" w:h="2838" w:hSpace="180" w:wrap="around" w:vAnchor="text" w:hAnchor="page" w:x="72" w:y="-10"/>
              <w:ind w:left="1165" w:right="1079"/>
              <w:jc w:val="center"/>
              <w:rPr>
                <w:rFonts w:ascii="Times New Roman" w:hAnsi="Times New Roman" w:cs="Times New Roman"/>
                <w:sz w:val="20"/>
                <w:szCs w:val="20"/>
              </w:rPr>
            </w:pPr>
            <w:r w:rsidRPr="00A2420E">
              <w:rPr>
                <w:rFonts w:ascii="Times New Roman" w:hAnsi="Times New Roman" w:cs="Times New Roman"/>
                <w:sz w:val="20"/>
                <w:szCs w:val="20"/>
              </w:rPr>
              <w:t>Anshul Choudhary (17CS10005)</w:t>
            </w:r>
            <w:r w:rsidRPr="00A2420E">
              <w:rPr>
                <w:rFonts w:ascii="Times New Roman" w:hAnsi="Times New Roman" w:cs="Times New Roman"/>
                <w:sz w:val="20"/>
                <w:szCs w:val="20"/>
              </w:rPr>
              <w:t xml:space="preserve">, </w:t>
            </w:r>
            <w:proofErr w:type="spellStart"/>
            <w:r w:rsidRPr="00A2420E">
              <w:rPr>
                <w:rFonts w:ascii="Times New Roman" w:hAnsi="Times New Roman" w:cs="Times New Roman"/>
                <w:sz w:val="20"/>
                <w:szCs w:val="20"/>
              </w:rPr>
              <w:t>Rithin</w:t>
            </w:r>
            <w:proofErr w:type="spellEnd"/>
            <w:r w:rsidRPr="00A2420E">
              <w:rPr>
                <w:rFonts w:ascii="Times New Roman" w:hAnsi="Times New Roman" w:cs="Times New Roman"/>
                <w:sz w:val="20"/>
                <w:szCs w:val="20"/>
              </w:rPr>
              <w:t xml:space="preserve"> Manoj (17CS10043)</w:t>
            </w:r>
            <w:r w:rsidRPr="00A2420E">
              <w:rPr>
                <w:rFonts w:ascii="Times New Roman" w:hAnsi="Times New Roman" w:cs="Times New Roman"/>
                <w:sz w:val="20"/>
                <w:szCs w:val="20"/>
              </w:rPr>
              <w:t xml:space="preserve">, </w:t>
            </w:r>
            <w:r w:rsidRPr="00A2420E">
              <w:rPr>
                <w:rFonts w:ascii="Times New Roman" w:hAnsi="Times New Roman" w:cs="Times New Roman"/>
                <w:sz w:val="20"/>
                <w:szCs w:val="20"/>
              </w:rPr>
              <w:t>Anshul Goel (17CS30005)</w:t>
            </w:r>
            <w:r w:rsidRPr="00A2420E">
              <w:rPr>
                <w:rFonts w:ascii="Times New Roman" w:hAnsi="Times New Roman" w:cs="Times New Roman"/>
                <w:sz w:val="20"/>
                <w:szCs w:val="20"/>
              </w:rPr>
              <w:t xml:space="preserve">, </w:t>
            </w:r>
          </w:p>
          <w:p w14:paraId="35EC8C44" w14:textId="6D9AB51A" w:rsidR="00A2420E" w:rsidRDefault="00A2420E" w:rsidP="00A2420E">
            <w:pPr>
              <w:framePr w:w="11732" w:h="2838" w:hSpace="180" w:wrap="around" w:vAnchor="text" w:hAnchor="page" w:x="72" w:y="-10"/>
              <w:ind w:left="1165" w:right="1079"/>
              <w:jc w:val="center"/>
              <w:rPr>
                <w:rFonts w:ascii="Times New Roman" w:hAnsi="Times New Roman" w:cs="Times New Roman"/>
                <w:sz w:val="20"/>
                <w:szCs w:val="20"/>
              </w:rPr>
            </w:pPr>
            <w:proofErr w:type="spellStart"/>
            <w:r w:rsidRPr="00A2420E">
              <w:rPr>
                <w:rFonts w:ascii="Times New Roman" w:hAnsi="Times New Roman" w:cs="Times New Roman"/>
                <w:sz w:val="20"/>
                <w:szCs w:val="20"/>
              </w:rPr>
              <w:t>Kshitiz</w:t>
            </w:r>
            <w:proofErr w:type="spellEnd"/>
            <w:r w:rsidRPr="00A2420E">
              <w:rPr>
                <w:rFonts w:ascii="Times New Roman" w:hAnsi="Times New Roman" w:cs="Times New Roman"/>
                <w:sz w:val="20"/>
                <w:szCs w:val="20"/>
              </w:rPr>
              <w:t xml:space="preserve"> Sharma (17CS30021)</w:t>
            </w:r>
            <w:r w:rsidRPr="00A2420E">
              <w:rPr>
                <w:rFonts w:ascii="Times New Roman" w:hAnsi="Times New Roman" w:cs="Times New Roman"/>
                <w:sz w:val="20"/>
                <w:szCs w:val="20"/>
              </w:rPr>
              <w:t xml:space="preserve">, </w:t>
            </w:r>
            <w:proofErr w:type="spellStart"/>
            <w:r w:rsidRPr="00A2420E">
              <w:rPr>
                <w:rFonts w:ascii="Times New Roman" w:hAnsi="Times New Roman" w:cs="Times New Roman"/>
                <w:sz w:val="20"/>
                <w:szCs w:val="20"/>
              </w:rPr>
              <w:t>Venktesh</w:t>
            </w:r>
            <w:proofErr w:type="spellEnd"/>
            <w:r w:rsidRPr="00A2420E">
              <w:rPr>
                <w:rFonts w:ascii="Times New Roman" w:hAnsi="Times New Roman" w:cs="Times New Roman"/>
                <w:sz w:val="20"/>
                <w:szCs w:val="20"/>
              </w:rPr>
              <w:t xml:space="preserve"> </w:t>
            </w:r>
            <w:proofErr w:type="spellStart"/>
            <w:r w:rsidRPr="00A2420E">
              <w:rPr>
                <w:rFonts w:ascii="Times New Roman" w:hAnsi="Times New Roman" w:cs="Times New Roman"/>
                <w:sz w:val="20"/>
                <w:szCs w:val="20"/>
              </w:rPr>
              <w:t>Lagaskar</w:t>
            </w:r>
            <w:proofErr w:type="spellEnd"/>
            <w:r w:rsidRPr="00A2420E">
              <w:rPr>
                <w:rFonts w:ascii="Times New Roman" w:hAnsi="Times New Roman" w:cs="Times New Roman"/>
                <w:sz w:val="20"/>
                <w:szCs w:val="20"/>
              </w:rPr>
              <w:t xml:space="preserve"> (17CS30037)</w:t>
            </w:r>
          </w:p>
          <w:p w14:paraId="7E687E07" w14:textId="77777777" w:rsidR="00A2420E" w:rsidRPr="00A2420E" w:rsidRDefault="00A2420E" w:rsidP="00A2420E">
            <w:pPr>
              <w:framePr w:w="11732" w:h="2838" w:hSpace="180" w:wrap="around" w:vAnchor="text" w:hAnchor="page" w:x="72" w:y="-10"/>
              <w:ind w:left="1165" w:right="1079"/>
              <w:jc w:val="center"/>
              <w:rPr>
                <w:rFonts w:ascii="Times New Roman" w:hAnsi="Times New Roman" w:cs="Times New Roman"/>
                <w:sz w:val="20"/>
                <w:szCs w:val="20"/>
              </w:rPr>
            </w:pPr>
          </w:p>
          <w:p w14:paraId="0F19EEDB" w14:textId="1A1E7CC7" w:rsidR="00A85DFD" w:rsidRPr="00A2420E" w:rsidRDefault="00A852D8" w:rsidP="00A2420E">
            <w:pPr>
              <w:framePr w:w="11732" w:h="2838" w:hSpace="180" w:wrap="around" w:vAnchor="text" w:hAnchor="page" w:x="72" w:y="-10"/>
              <w:jc w:val="center"/>
              <w:rPr>
                <w:rFonts w:ascii="Times New Roman" w:hAnsi="Times New Roman" w:cs="Times New Roman"/>
                <w:sz w:val="20"/>
                <w:szCs w:val="20"/>
              </w:rPr>
            </w:pPr>
            <w:proofErr w:type="spellStart"/>
            <w:r w:rsidRPr="00A2420E">
              <w:rPr>
                <w:rFonts w:ascii="Times New Roman" w:hAnsi="Times New Roman" w:cs="Times New Roman"/>
                <w:sz w:val="20"/>
                <w:szCs w:val="20"/>
              </w:rPr>
              <w:t>Codalab</w:t>
            </w:r>
            <w:proofErr w:type="spellEnd"/>
            <w:r w:rsidRPr="00A2420E">
              <w:rPr>
                <w:rFonts w:ascii="Times New Roman" w:hAnsi="Times New Roman" w:cs="Times New Roman"/>
                <w:sz w:val="20"/>
                <w:szCs w:val="20"/>
              </w:rPr>
              <w:t xml:space="preserve"> Team </w:t>
            </w:r>
            <w:r w:rsidR="00A2420E">
              <w:rPr>
                <w:rFonts w:ascii="Times New Roman" w:hAnsi="Times New Roman" w:cs="Times New Roman"/>
                <w:sz w:val="20"/>
                <w:szCs w:val="20"/>
              </w:rPr>
              <w:t>N</w:t>
            </w:r>
            <w:r w:rsidRPr="00A2420E">
              <w:rPr>
                <w:rFonts w:ascii="Times New Roman" w:hAnsi="Times New Roman" w:cs="Times New Roman"/>
                <w:sz w:val="20"/>
                <w:szCs w:val="20"/>
              </w:rPr>
              <w:t>ame:</w:t>
            </w:r>
            <w:r w:rsidRPr="00A2420E">
              <w:rPr>
                <w:sz w:val="20"/>
                <w:szCs w:val="20"/>
              </w:rPr>
              <w:t xml:space="preserve"> </w:t>
            </w:r>
            <w:r w:rsidRPr="00A2420E">
              <w:rPr>
                <w:rFonts w:ascii="Times New Roman" w:hAnsi="Times New Roman" w:cs="Times New Roman"/>
                <w:sz w:val="20"/>
                <w:szCs w:val="20"/>
              </w:rPr>
              <w:t>iitkgp_</w:t>
            </w:r>
            <w:r w:rsidR="004D16FA" w:rsidRPr="00A2420E">
              <w:rPr>
                <w:rFonts w:ascii="Times New Roman" w:hAnsi="Times New Roman" w:cs="Times New Roman"/>
                <w:sz w:val="20"/>
                <w:szCs w:val="20"/>
              </w:rPr>
              <w:t>CS</w:t>
            </w:r>
            <w:r w:rsidRPr="00A2420E">
              <w:rPr>
                <w:rFonts w:ascii="Times New Roman" w:hAnsi="Times New Roman" w:cs="Times New Roman"/>
                <w:sz w:val="20"/>
                <w:szCs w:val="20"/>
              </w:rPr>
              <w:t>60075_team13</w:t>
            </w:r>
          </w:p>
          <w:p w14:paraId="70ECFC75" w14:textId="431ED21F" w:rsidR="00A85DFD" w:rsidRPr="00A2420E" w:rsidRDefault="00A852D8" w:rsidP="00A2420E">
            <w:pPr>
              <w:framePr w:w="11732" w:h="2838" w:hSpace="180" w:wrap="around" w:vAnchor="text" w:hAnchor="page" w:x="72" w:y="-10"/>
              <w:jc w:val="center"/>
              <w:rPr>
                <w:rFonts w:ascii="Times New Roman" w:hAnsi="Times New Roman" w:cs="Times New Roman"/>
                <w:sz w:val="20"/>
                <w:szCs w:val="20"/>
              </w:rPr>
            </w:pPr>
            <w:r w:rsidRPr="00A2420E">
              <w:rPr>
                <w:rFonts w:ascii="Times New Roman" w:hAnsi="Times New Roman" w:cs="Times New Roman"/>
                <w:sz w:val="20"/>
                <w:szCs w:val="20"/>
              </w:rPr>
              <w:t>Team</w:t>
            </w:r>
            <w:r w:rsidR="00A2420E">
              <w:rPr>
                <w:rFonts w:ascii="Times New Roman" w:hAnsi="Times New Roman" w:cs="Times New Roman"/>
                <w:sz w:val="20"/>
                <w:szCs w:val="20"/>
              </w:rPr>
              <w:t xml:space="preserve"> </w:t>
            </w:r>
            <w:r w:rsidRPr="00A2420E">
              <w:rPr>
                <w:rFonts w:ascii="Times New Roman" w:hAnsi="Times New Roman" w:cs="Times New Roman"/>
                <w:sz w:val="20"/>
                <w:szCs w:val="20"/>
              </w:rPr>
              <w:t>ID: 13</w:t>
            </w:r>
          </w:p>
          <w:p w14:paraId="4E9DF77C" w14:textId="49BCF6ED" w:rsidR="00A85DFD" w:rsidRPr="00A2420E" w:rsidRDefault="00A852D8" w:rsidP="00A2420E">
            <w:pPr>
              <w:framePr w:w="11732" w:h="2838" w:hSpace="180" w:wrap="around" w:vAnchor="text" w:hAnchor="page" w:x="72" w:y="-10"/>
              <w:jc w:val="center"/>
              <w:rPr>
                <w:rFonts w:ascii="Times New Roman" w:hAnsi="Times New Roman" w:cs="Times New Roman"/>
              </w:rPr>
            </w:pPr>
            <w:r w:rsidRPr="00A2420E">
              <w:rPr>
                <w:rFonts w:ascii="Times New Roman" w:hAnsi="Times New Roman" w:cs="Times New Roman"/>
                <w:sz w:val="20"/>
                <w:szCs w:val="20"/>
              </w:rPr>
              <w:t>Subtask</w:t>
            </w:r>
            <w:r w:rsidR="00A2420E">
              <w:rPr>
                <w:rFonts w:ascii="Times New Roman" w:hAnsi="Times New Roman" w:cs="Times New Roman"/>
                <w:sz w:val="20"/>
                <w:szCs w:val="20"/>
              </w:rPr>
              <w:t xml:space="preserve"> </w:t>
            </w:r>
            <w:r w:rsidRPr="00A2420E">
              <w:rPr>
                <w:rFonts w:ascii="Times New Roman" w:hAnsi="Times New Roman" w:cs="Times New Roman"/>
                <w:sz w:val="20"/>
                <w:szCs w:val="20"/>
              </w:rPr>
              <w:t>ID</w:t>
            </w:r>
            <w:r w:rsidRPr="00A2420E">
              <w:rPr>
                <w:rFonts w:ascii="Times New Roman" w:hAnsi="Times New Roman" w:cs="Times New Roman"/>
              </w:rPr>
              <w:t xml:space="preserve">: </w:t>
            </w:r>
            <w:r w:rsidR="00A2420E">
              <w:rPr>
                <w:rFonts w:ascii="Times New Roman" w:hAnsi="Times New Roman" w:cs="Times New Roman"/>
              </w:rPr>
              <w:t>1</w:t>
            </w:r>
          </w:p>
          <w:p w14:paraId="0321111A" w14:textId="5F322659" w:rsidR="00E27E96" w:rsidRDefault="00E27E96" w:rsidP="00A2420E">
            <w:pPr>
              <w:framePr w:w="11732" w:h="2838" w:hSpace="180" w:wrap="around" w:vAnchor="text" w:hAnchor="page" w:x="72" w:y="-10"/>
              <w:rPr>
                <w:rFonts w:ascii="Times New Roman" w:hAnsi="Times New Roman" w:cs="Times New Roman"/>
                <w:b/>
                <w:bCs/>
                <w:sz w:val="24"/>
                <w:szCs w:val="24"/>
              </w:rPr>
            </w:pPr>
          </w:p>
        </w:tc>
      </w:tr>
      <w:tr w:rsidR="00E27E96" w14:paraId="44EAFD9C" w14:textId="77777777" w:rsidTr="00A2420E">
        <w:trPr>
          <w:trHeight w:val="48"/>
        </w:trPr>
        <w:tc>
          <w:tcPr>
            <w:tcW w:w="11848" w:type="dxa"/>
          </w:tcPr>
          <w:p w14:paraId="4B94D5A5" w14:textId="77777777" w:rsidR="00E27E96" w:rsidRDefault="00E27E96" w:rsidP="00A2420E">
            <w:pPr>
              <w:framePr w:w="11732" w:h="2838" w:hSpace="180" w:wrap="around" w:vAnchor="text" w:hAnchor="page" w:x="72" w:y="-10"/>
              <w:rPr>
                <w:rFonts w:ascii="Times New Roman" w:hAnsi="Times New Roman" w:cs="Times New Roman"/>
                <w:b/>
                <w:sz w:val="24"/>
                <w:szCs w:val="24"/>
              </w:rPr>
            </w:pPr>
          </w:p>
        </w:tc>
      </w:tr>
    </w:tbl>
    <w:bookmarkEnd w:id="0"/>
    <w:p w14:paraId="24529B33" w14:textId="74232C04" w:rsidR="00F4286E" w:rsidRDefault="00F4286E" w:rsidP="00F4286E">
      <w:pPr>
        <w:pStyle w:val="ACLSection"/>
      </w:pPr>
      <w:r>
        <w:t>Individual Contribution</w:t>
      </w:r>
    </w:p>
    <w:p w14:paraId="4AD1ED52" w14:textId="09FC608E" w:rsidR="00F4286E" w:rsidRDefault="00F4286E" w:rsidP="00F4286E">
      <w:pPr>
        <w:pStyle w:val="ACLText"/>
        <w:numPr>
          <w:ilvl w:val="0"/>
          <w:numId w:val="18"/>
        </w:numPr>
      </w:pPr>
      <w:r>
        <w:t xml:space="preserve">Anshul Choudhary: </w:t>
      </w:r>
    </w:p>
    <w:p w14:paraId="728A423F" w14:textId="77777777" w:rsidR="00F4286E" w:rsidRDefault="00F4286E" w:rsidP="00F4286E">
      <w:pPr>
        <w:pStyle w:val="ACLText"/>
        <w:numPr>
          <w:ilvl w:val="1"/>
          <w:numId w:val="18"/>
        </w:numPr>
      </w:pPr>
      <w:r>
        <w:t>Code: Features, Model, Testing</w:t>
      </w:r>
    </w:p>
    <w:p w14:paraId="3D1C5476" w14:textId="25B32077" w:rsidR="00F4286E" w:rsidRDefault="001338E0" w:rsidP="00F4286E">
      <w:pPr>
        <w:pStyle w:val="ACLText"/>
        <w:numPr>
          <w:ilvl w:val="1"/>
          <w:numId w:val="18"/>
        </w:numPr>
      </w:pPr>
      <w:r>
        <w:t xml:space="preserve">Final </w:t>
      </w:r>
      <w:r w:rsidR="00F4286E">
        <w:t>Report: Model</w:t>
      </w:r>
    </w:p>
    <w:p w14:paraId="0EEB4569" w14:textId="77777777" w:rsidR="00A852D8" w:rsidRDefault="00F4286E" w:rsidP="00A852D8">
      <w:pPr>
        <w:pStyle w:val="ACLText"/>
        <w:numPr>
          <w:ilvl w:val="0"/>
          <w:numId w:val="18"/>
        </w:numPr>
      </w:pPr>
      <w:proofErr w:type="spellStart"/>
      <w:r>
        <w:t>Rithin</w:t>
      </w:r>
      <w:proofErr w:type="spellEnd"/>
      <w:r>
        <w:t xml:space="preserve"> Manoj:</w:t>
      </w:r>
      <w:r w:rsidR="00A852D8">
        <w:t xml:space="preserve"> </w:t>
      </w:r>
    </w:p>
    <w:p w14:paraId="7B699232" w14:textId="0F9B9713" w:rsidR="00A852D8" w:rsidRPr="00A852D8" w:rsidRDefault="00A852D8" w:rsidP="00A852D8">
      <w:pPr>
        <w:pStyle w:val="ACLText"/>
        <w:numPr>
          <w:ilvl w:val="1"/>
          <w:numId w:val="18"/>
        </w:numPr>
      </w:pPr>
      <w:proofErr w:type="spellStart"/>
      <w:r w:rsidRPr="00A852D8">
        <w:t>Midsem</w:t>
      </w:r>
      <w:proofErr w:type="spellEnd"/>
      <w:r w:rsidRPr="00A852D8">
        <w:t xml:space="preserve"> Report</w:t>
      </w:r>
    </w:p>
    <w:p w14:paraId="0E4F91D4" w14:textId="77777777" w:rsidR="00F4286E" w:rsidRDefault="00F4286E" w:rsidP="00F4286E">
      <w:pPr>
        <w:pStyle w:val="ACLText"/>
        <w:numPr>
          <w:ilvl w:val="0"/>
          <w:numId w:val="18"/>
        </w:numPr>
      </w:pPr>
      <w:r>
        <w:t xml:space="preserve">Anshul </w:t>
      </w:r>
      <w:proofErr w:type="gramStart"/>
      <w:r>
        <w:t>Goel :</w:t>
      </w:r>
      <w:proofErr w:type="gramEnd"/>
    </w:p>
    <w:p w14:paraId="1D9A17B6" w14:textId="77777777" w:rsidR="00F4286E" w:rsidRDefault="00F4286E" w:rsidP="00F4286E">
      <w:pPr>
        <w:pStyle w:val="ACLText"/>
        <w:numPr>
          <w:ilvl w:val="1"/>
          <w:numId w:val="18"/>
        </w:numPr>
      </w:pPr>
      <w:r>
        <w:t>Code: Features</w:t>
      </w:r>
    </w:p>
    <w:p w14:paraId="3B8C533F" w14:textId="189171CC" w:rsidR="00F4286E" w:rsidRDefault="001338E0" w:rsidP="00F4286E">
      <w:pPr>
        <w:pStyle w:val="ACLText"/>
        <w:numPr>
          <w:ilvl w:val="1"/>
          <w:numId w:val="18"/>
        </w:numPr>
      </w:pPr>
      <w:r>
        <w:t xml:space="preserve">Final </w:t>
      </w:r>
      <w:r w:rsidR="00F4286E">
        <w:t>Report: Introduction, Model</w:t>
      </w:r>
      <w:r w:rsidR="00A852D8">
        <w:t>,</w:t>
      </w:r>
      <w:r w:rsidR="00A852D8" w:rsidRPr="00A852D8">
        <w:t xml:space="preserve"> Experiments, Results</w:t>
      </w:r>
    </w:p>
    <w:p w14:paraId="11625F39" w14:textId="77777777" w:rsidR="00F4286E" w:rsidRDefault="00F4286E" w:rsidP="00F4286E">
      <w:pPr>
        <w:pStyle w:val="ACLText"/>
        <w:numPr>
          <w:ilvl w:val="0"/>
          <w:numId w:val="18"/>
        </w:numPr>
      </w:pPr>
      <w:proofErr w:type="spellStart"/>
      <w:r>
        <w:t>Kshitiz</w:t>
      </w:r>
      <w:proofErr w:type="spellEnd"/>
      <w:r>
        <w:t xml:space="preserve"> </w:t>
      </w:r>
      <w:proofErr w:type="gramStart"/>
      <w:r>
        <w:t>Sharma :</w:t>
      </w:r>
      <w:proofErr w:type="gramEnd"/>
    </w:p>
    <w:p w14:paraId="05EBBE31" w14:textId="77777777" w:rsidR="00F4286E" w:rsidRDefault="00F4286E" w:rsidP="00F4286E">
      <w:pPr>
        <w:pStyle w:val="ACLText"/>
        <w:numPr>
          <w:ilvl w:val="1"/>
          <w:numId w:val="18"/>
        </w:numPr>
      </w:pPr>
      <w:r>
        <w:t>Code: Features</w:t>
      </w:r>
    </w:p>
    <w:p w14:paraId="3FEBFEEB" w14:textId="3395ABED" w:rsidR="00F4286E" w:rsidRDefault="001338E0" w:rsidP="00F4286E">
      <w:pPr>
        <w:pStyle w:val="ACLText"/>
        <w:numPr>
          <w:ilvl w:val="1"/>
          <w:numId w:val="18"/>
        </w:numPr>
      </w:pPr>
      <w:r>
        <w:t xml:space="preserve">Final </w:t>
      </w:r>
      <w:r w:rsidR="00F4286E">
        <w:t>Report: Approach, Model</w:t>
      </w:r>
      <w:r w:rsidR="00A852D8">
        <w:t xml:space="preserve">, </w:t>
      </w:r>
      <w:r w:rsidR="00A852D8" w:rsidRPr="00A852D8">
        <w:t>Experiments, Results</w:t>
      </w:r>
    </w:p>
    <w:p w14:paraId="70276AC1" w14:textId="77777777" w:rsidR="00A852D8" w:rsidRDefault="00F4286E" w:rsidP="00A852D8">
      <w:pPr>
        <w:pStyle w:val="ACLText"/>
        <w:numPr>
          <w:ilvl w:val="0"/>
          <w:numId w:val="18"/>
        </w:numPr>
      </w:pPr>
      <w:proofErr w:type="spellStart"/>
      <w:r>
        <w:t>Venktesh</w:t>
      </w:r>
      <w:proofErr w:type="spellEnd"/>
      <w:r>
        <w:t xml:space="preserve"> </w:t>
      </w:r>
      <w:proofErr w:type="spellStart"/>
      <w:proofErr w:type="gramStart"/>
      <w:r>
        <w:t>Lagaskar</w:t>
      </w:r>
      <w:proofErr w:type="spellEnd"/>
      <w:r>
        <w:t xml:space="preserve"> :</w:t>
      </w:r>
      <w:proofErr w:type="gramEnd"/>
    </w:p>
    <w:p w14:paraId="33375A16" w14:textId="77777777" w:rsidR="00A852D8" w:rsidRPr="00A852D8" w:rsidRDefault="00A852D8" w:rsidP="00A852D8">
      <w:pPr>
        <w:pStyle w:val="ACLText"/>
        <w:numPr>
          <w:ilvl w:val="1"/>
          <w:numId w:val="18"/>
        </w:numPr>
      </w:pPr>
      <w:proofErr w:type="spellStart"/>
      <w:r w:rsidRPr="00A852D8">
        <w:t>Midsem</w:t>
      </w:r>
      <w:proofErr w:type="spellEnd"/>
      <w:r w:rsidRPr="00A852D8">
        <w:t xml:space="preserve"> Report</w:t>
      </w:r>
    </w:p>
    <w:p w14:paraId="045C8912" w14:textId="15EED748" w:rsidR="00F4286E" w:rsidRPr="00F4286E" w:rsidRDefault="001338E0" w:rsidP="00A852D8">
      <w:pPr>
        <w:pStyle w:val="ACLText"/>
        <w:numPr>
          <w:ilvl w:val="1"/>
          <w:numId w:val="18"/>
        </w:numPr>
      </w:pPr>
      <w:r>
        <w:t xml:space="preserve">Final </w:t>
      </w:r>
      <w:r w:rsidR="00A852D8">
        <w:t>Report: Approach</w:t>
      </w:r>
    </w:p>
    <w:p w14:paraId="3B7B04B3" w14:textId="76C617AC" w:rsidR="00F4286E" w:rsidRPr="00F4286E" w:rsidRDefault="00430ACB" w:rsidP="00F4286E">
      <w:pPr>
        <w:pStyle w:val="ACLSection"/>
      </w:pPr>
      <w:r>
        <w:t>Introduction</w:t>
      </w:r>
    </w:p>
    <w:p w14:paraId="202EE0DC" w14:textId="1EA59478" w:rsidR="00430ACB" w:rsidRDefault="00430ACB" w:rsidP="00430ACB">
      <w:pPr>
        <w:pStyle w:val="ACLText"/>
        <w:ind w:right="49"/>
      </w:pPr>
      <w:r>
        <w:t>Lexical complexity plays a crucial role in reading comprehension as well as in learning the language or in learning new words in the language. Predicting lexical complexity can enable various systems to better guide a user to an appropriate text, or tailor it to their needs. NLP systems have been developed to simplify texts for second language learners, native speakers with low literacy levels, and people with reading disabilities.</w:t>
      </w:r>
      <w:r w:rsidR="00A2420E">
        <w:t xml:space="preserve"> </w:t>
      </w:r>
      <w:proofErr w:type="gramStart"/>
      <w:r>
        <w:t>By</w:t>
      </w:r>
      <w:proofErr w:type="gramEnd"/>
      <w:r>
        <w:t xml:space="preserve"> properly understanding and predicting the complexity of words and phrases in a text, we can measure whether it has reduced in complexity after simplification. </w:t>
      </w:r>
    </w:p>
    <w:p w14:paraId="4E51D83D" w14:textId="77777777" w:rsidR="00A852D8" w:rsidRDefault="00A852D8" w:rsidP="00430ACB">
      <w:pPr>
        <w:pStyle w:val="ACLText"/>
        <w:ind w:right="49"/>
      </w:pPr>
    </w:p>
    <w:p w14:paraId="3528FCC4" w14:textId="48C1CFE8" w:rsidR="00387E4F" w:rsidRPr="00BE4D9A" w:rsidRDefault="00430ACB" w:rsidP="00430ACB">
      <w:pPr>
        <w:pStyle w:val="ACLText"/>
        <w:ind w:right="49"/>
      </w:pPr>
      <w:r>
        <w:t>Previous approaches to Complex Word Identification (CWI), such as the one used in the CWI shared task (SemEval-2016 Task 11) (</w:t>
      </w:r>
      <w:proofErr w:type="spellStart"/>
      <w:r>
        <w:t>Paetzold</w:t>
      </w:r>
      <w:proofErr w:type="spellEnd"/>
      <w:r>
        <w:t xml:space="preserve"> and </w:t>
      </w:r>
      <w:proofErr w:type="spellStart"/>
      <w:r>
        <w:t>Specia</w:t>
      </w:r>
      <w:proofErr w:type="spellEnd"/>
      <w:r>
        <w:t xml:space="preserve">, 2016), approached the task as a binary classification task in which systems predict a complexity value (complex vs. non-complex) for a set of target words in a text. But there are several limitations of calculating complexity using binary judgements. In this project our main dataset has a complexity score for the words/phrase which is used to create a 5-point Likert scale. Likert scale (1-5) corresponding to the </w:t>
      </w:r>
      <w:proofErr w:type="gramStart"/>
      <w:r>
        <w:t>annotators</w:t>
      </w:r>
      <w:proofErr w:type="gramEnd"/>
      <w:r>
        <w:t xml:space="preserve"> comprehension and familiarity with the words in which 1 represents very easy and 5 represents very difficult</w:t>
      </w:r>
    </w:p>
    <w:p w14:paraId="3E7A9F1C" w14:textId="61673C9E" w:rsidR="00A5424A" w:rsidRDefault="00430ACB" w:rsidP="00A5424A">
      <w:pPr>
        <w:pStyle w:val="ACLSection"/>
      </w:pPr>
      <w:bookmarkStart w:id="1" w:name="_Hlk69144489"/>
      <w:r>
        <w:rPr>
          <w:noProof/>
          <w:lang w:eastAsia="en-US"/>
        </w:rPr>
        <w:t>Approach</w:t>
      </w:r>
    </w:p>
    <w:bookmarkEnd w:id="1"/>
    <w:p w14:paraId="21E19E1D" w14:textId="208A2BDD" w:rsidR="00430ACB" w:rsidRDefault="00430ACB" w:rsidP="00430ACB">
      <w:pPr>
        <w:pStyle w:val="ACLText"/>
      </w:pPr>
      <w:r>
        <w:t>We first researched different metrics that could be used to include meanings/ statistical features of words. Research papers based of CWI 2016 and 2018 Shared Tasks were helpful in listing various features that proved of significance in the past. Some of them are as follows:</w:t>
      </w:r>
    </w:p>
    <w:p w14:paraId="677B77DA" w14:textId="77777777" w:rsidR="00430ACB" w:rsidRDefault="00430ACB" w:rsidP="00430ACB">
      <w:pPr>
        <w:pStyle w:val="ACLText"/>
      </w:pPr>
    </w:p>
    <w:p w14:paraId="06B1E4AE" w14:textId="77777777" w:rsidR="00430ACB" w:rsidRPr="002C3ECE" w:rsidRDefault="00430ACB" w:rsidP="00F4286E">
      <w:pPr>
        <w:pStyle w:val="ACLText"/>
        <w:numPr>
          <w:ilvl w:val="0"/>
          <w:numId w:val="17"/>
        </w:numPr>
        <w:rPr>
          <w:b/>
          <w:bCs/>
        </w:rPr>
      </w:pPr>
      <w:r w:rsidRPr="002C3ECE">
        <w:rPr>
          <w:b/>
          <w:bCs/>
        </w:rPr>
        <w:t>Token Embeddings</w:t>
      </w:r>
    </w:p>
    <w:p w14:paraId="28A11E05" w14:textId="1515838D" w:rsidR="002C3ECE" w:rsidRDefault="00430ACB" w:rsidP="002C3ECE">
      <w:pPr>
        <w:pStyle w:val="ACLText"/>
        <w:numPr>
          <w:ilvl w:val="1"/>
          <w:numId w:val="17"/>
        </w:numPr>
      </w:pPr>
      <w:r>
        <w:t>Glove Embeddings: 300-dimensional Glove embedding</w:t>
      </w:r>
      <w:r w:rsidR="005256F2">
        <w:t xml:space="preserve"> </w:t>
      </w:r>
      <w:r w:rsidR="005256F2" w:rsidRPr="005256F2">
        <w:t>is preferred over other models like word2vec because it does not just rely on local statistics but also takes into account the global statistics to obtain word vectors.</w:t>
      </w:r>
    </w:p>
    <w:p w14:paraId="552D17E8" w14:textId="77777777" w:rsidR="002C3ECE" w:rsidRPr="002C3ECE" w:rsidRDefault="002C3ECE" w:rsidP="002C3ECE">
      <w:pPr>
        <w:pStyle w:val="ACLTextFirstLine"/>
      </w:pPr>
    </w:p>
    <w:p w14:paraId="55DD3714" w14:textId="442B107D" w:rsidR="00430ACB" w:rsidRPr="002C3ECE" w:rsidRDefault="00430ACB" w:rsidP="00F4286E">
      <w:pPr>
        <w:pStyle w:val="ACLText"/>
        <w:numPr>
          <w:ilvl w:val="0"/>
          <w:numId w:val="17"/>
        </w:numPr>
        <w:rPr>
          <w:b/>
          <w:bCs/>
        </w:rPr>
      </w:pPr>
      <w:r w:rsidRPr="002C3ECE">
        <w:rPr>
          <w:b/>
          <w:bCs/>
        </w:rPr>
        <w:t>Sentence Embeddings</w:t>
      </w:r>
    </w:p>
    <w:p w14:paraId="2296D83A" w14:textId="5868032A" w:rsidR="00430ACB" w:rsidRDefault="00430ACB" w:rsidP="00F4286E">
      <w:pPr>
        <w:pStyle w:val="ACLText"/>
        <w:numPr>
          <w:ilvl w:val="1"/>
          <w:numId w:val="17"/>
        </w:numPr>
        <w:jc w:val="left"/>
      </w:pPr>
      <w:proofErr w:type="spellStart"/>
      <w:r>
        <w:t>InferSent</w:t>
      </w:r>
      <w:proofErr w:type="spellEnd"/>
      <w:r w:rsidR="00F4286E">
        <w:t xml:space="preserve"> </w:t>
      </w:r>
      <w:r>
        <w:t>Embeddings:  4,096</w:t>
      </w:r>
      <w:r w:rsidR="00F4286E">
        <w:t xml:space="preserve"> </w:t>
      </w:r>
      <w:r>
        <w:t>dimensional embeddings</w:t>
      </w:r>
    </w:p>
    <w:p w14:paraId="0FF1FA5F" w14:textId="0DE85B7D" w:rsidR="00430ACB" w:rsidRDefault="00430ACB" w:rsidP="00F4286E">
      <w:pPr>
        <w:pStyle w:val="ACLText"/>
        <w:numPr>
          <w:ilvl w:val="1"/>
          <w:numId w:val="17"/>
        </w:numPr>
      </w:pPr>
      <w:r>
        <w:t xml:space="preserve">BERT:  </w:t>
      </w:r>
      <w:r w:rsidR="00324F3B" w:rsidRPr="00324F3B">
        <w:t>It is better because it practices to predict missing words in the text, and because it analyzes every sentence with no specific direction, it does a better job at understanding the meaning of homonyms than the other models.</w:t>
      </w:r>
    </w:p>
    <w:p w14:paraId="4EF81385" w14:textId="1E11AB41" w:rsidR="002C3ECE" w:rsidRDefault="002C3ECE" w:rsidP="002C3ECE">
      <w:pPr>
        <w:pStyle w:val="ACLTextFirstLine"/>
      </w:pPr>
    </w:p>
    <w:p w14:paraId="02C837C8" w14:textId="77777777" w:rsidR="002C3ECE" w:rsidRPr="002C3ECE" w:rsidRDefault="002C3ECE" w:rsidP="002C3ECE">
      <w:pPr>
        <w:pStyle w:val="ACLText"/>
        <w:numPr>
          <w:ilvl w:val="0"/>
          <w:numId w:val="17"/>
        </w:numPr>
        <w:rPr>
          <w:b/>
          <w:bCs/>
        </w:rPr>
      </w:pPr>
      <w:r w:rsidRPr="002C3ECE">
        <w:rPr>
          <w:b/>
          <w:bCs/>
        </w:rPr>
        <w:t>Hand-Crafted Features</w:t>
      </w:r>
    </w:p>
    <w:p w14:paraId="5610AB1A" w14:textId="77777777" w:rsidR="002C3ECE" w:rsidRDefault="002C3ECE" w:rsidP="002C3ECE">
      <w:pPr>
        <w:pStyle w:val="ACLText"/>
        <w:numPr>
          <w:ilvl w:val="1"/>
          <w:numId w:val="17"/>
        </w:numPr>
      </w:pPr>
      <w:r>
        <w:t xml:space="preserve">Token Frequency: </w:t>
      </w:r>
    </w:p>
    <w:p w14:paraId="5880EE2C" w14:textId="153D06D0" w:rsidR="002C3ECE" w:rsidRDefault="002C3ECE" w:rsidP="002C3ECE">
      <w:pPr>
        <w:pStyle w:val="ACLText"/>
        <w:numPr>
          <w:ilvl w:val="2"/>
          <w:numId w:val="17"/>
        </w:numPr>
      </w:pPr>
      <w:proofErr w:type="spellStart"/>
      <w:r>
        <w:t>term_freq_doc</w:t>
      </w:r>
      <w:proofErr w:type="spellEnd"/>
      <w:r>
        <w:t xml:space="preserve"> - </w:t>
      </w:r>
      <w:r w:rsidR="005256F2" w:rsidRPr="005256F2">
        <w:t xml:space="preserve">Frequency of the token in the whole dataset. This represents how common a word is. </w:t>
      </w:r>
      <w:r w:rsidR="005256F2" w:rsidRPr="005256F2">
        <w:lastRenderedPageBreak/>
        <w:t>Roughly indicating how simple a word is.</w:t>
      </w:r>
    </w:p>
    <w:p w14:paraId="653DE3C6" w14:textId="07C80159" w:rsidR="002C3ECE" w:rsidRDefault="005256F2" w:rsidP="002C3ECE">
      <w:pPr>
        <w:pStyle w:val="ACLText"/>
        <w:numPr>
          <w:ilvl w:val="2"/>
          <w:numId w:val="17"/>
        </w:numPr>
      </w:pPr>
      <w:proofErr w:type="spellStart"/>
      <w:r>
        <w:t>t</w:t>
      </w:r>
      <w:r w:rsidR="002C3ECE">
        <w:t>erm_freq_wiki</w:t>
      </w:r>
      <w:proofErr w:type="spellEnd"/>
      <w:r w:rsidR="002C3ECE">
        <w:t xml:space="preserve"> - </w:t>
      </w:r>
      <w:proofErr w:type="spellStart"/>
      <w:r w:rsidR="002C3ECE">
        <w:t>frequence</w:t>
      </w:r>
      <w:proofErr w:type="spellEnd"/>
      <w:r w:rsidR="002C3ECE">
        <w:t xml:space="preserve"> of the token in the </w:t>
      </w:r>
      <w:proofErr w:type="spellStart"/>
      <w:r w:rsidR="002C3ECE">
        <w:t>nltk</w:t>
      </w:r>
      <w:proofErr w:type="spellEnd"/>
      <w:r w:rsidR="002C3ECE">
        <w:t xml:space="preserve"> dataset</w:t>
      </w:r>
      <w:r>
        <w:t>.</w:t>
      </w:r>
    </w:p>
    <w:p w14:paraId="5A290272" w14:textId="4608825A" w:rsidR="002C3ECE" w:rsidRDefault="005256F2" w:rsidP="002C3ECE">
      <w:pPr>
        <w:pStyle w:val="ACLText"/>
        <w:numPr>
          <w:ilvl w:val="1"/>
          <w:numId w:val="17"/>
        </w:numPr>
      </w:pPr>
      <w:r w:rsidRPr="008E2D65">
        <w:rPr>
          <w:noProof/>
        </w:rPr>
        <w:drawing>
          <wp:anchor distT="0" distB="0" distL="114300" distR="114300" simplePos="0" relativeHeight="251750400" behindDoc="0" locked="0" layoutInCell="1" allowOverlap="1" wp14:anchorId="43095BD4" wp14:editId="638BDDC7">
            <wp:simplePos x="0" y="0"/>
            <wp:positionH relativeFrom="margin">
              <wp:align>center</wp:align>
            </wp:positionH>
            <wp:positionV relativeFrom="page">
              <wp:posOffset>488670</wp:posOffset>
            </wp:positionV>
            <wp:extent cx="6159500" cy="25603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9500" cy="25603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2C3ECE">
        <w:t>token_len</w:t>
      </w:r>
      <w:proofErr w:type="spellEnd"/>
      <w:r w:rsidR="002C3ECE">
        <w:t xml:space="preserve">: </w:t>
      </w:r>
      <w:r w:rsidRPr="005256F2">
        <w:t>Length of the target word/phrase</w:t>
      </w:r>
      <w:r>
        <w:t xml:space="preserve"> </w:t>
      </w:r>
      <w:r w:rsidRPr="005256F2">
        <w:t>(the word/phrase whose complexity we have to find. This approximately infer that longer a word more complex it is.</w:t>
      </w:r>
    </w:p>
    <w:p w14:paraId="724FAFC5" w14:textId="272EB5FD" w:rsidR="002C3ECE" w:rsidRDefault="002C3ECE" w:rsidP="002C3ECE">
      <w:pPr>
        <w:pStyle w:val="ACLText"/>
        <w:numPr>
          <w:ilvl w:val="1"/>
          <w:numId w:val="17"/>
        </w:numPr>
      </w:pPr>
      <w:proofErr w:type="spellStart"/>
      <w:r>
        <w:t>vowel_count</w:t>
      </w:r>
      <w:proofErr w:type="spellEnd"/>
      <w:r>
        <w:t>:</w:t>
      </w:r>
      <w:r>
        <w:t xml:space="preserve"> </w:t>
      </w:r>
      <w:r w:rsidR="005256F2" w:rsidRPr="005256F2">
        <w:t>number of vowels in the target word/phrase. This is based on the fact that phonetic complexity is proportional to vowel count, and more phonetic complex words will tend to be lexically more complex.</w:t>
      </w:r>
    </w:p>
    <w:p w14:paraId="76170908" w14:textId="561E7ACA" w:rsidR="002C3ECE" w:rsidRDefault="002C3ECE" w:rsidP="002C3ECE">
      <w:pPr>
        <w:pStyle w:val="ACLText"/>
        <w:numPr>
          <w:ilvl w:val="1"/>
          <w:numId w:val="17"/>
        </w:numPr>
      </w:pPr>
      <w:proofErr w:type="spellStart"/>
      <w:r>
        <w:t>syllable_count</w:t>
      </w:r>
      <w:proofErr w:type="spellEnd"/>
      <w:r>
        <w:t>:</w:t>
      </w:r>
      <w:r>
        <w:t xml:space="preserve"> </w:t>
      </w:r>
      <w:r w:rsidR="005256F2" w:rsidRPr="005256F2">
        <w:t>It is the number of syllables present in the target word/</w:t>
      </w:r>
      <w:proofErr w:type="spellStart"/>
      <w:r w:rsidR="005256F2" w:rsidRPr="005256F2">
        <w:t>phrase.This</w:t>
      </w:r>
      <w:proofErr w:type="spellEnd"/>
      <w:r w:rsidR="005256F2" w:rsidRPr="005256F2">
        <w:t xml:space="preserve"> is based on the fact that phonetic complexity is proportional to syllable count, and more phonetic complex words will tend to be lexically more complex.</w:t>
      </w:r>
    </w:p>
    <w:p w14:paraId="6CC26A78" w14:textId="5A158933" w:rsidR="002C3ECE" w:rsidRPr="000907C6" w:rsidRDefault="002C3ECE" w:rsidP="002C3ECE">
      <w:pPr>
        <w:pStyle w:val="ACLText"/>
        <w:numPr>
          <w:ilvl w:val="1"/>
          <w:numId w:val="17"/>
        </w:numPr>
      </w:pPr>
      <w:proofErr w:type="spellStart"/>
      <w:r>
        <w:t>pos_tag</w:t>
      </w:r>
      <w:proofErr w:type="spellEnd"/>
      <w:r>
        <w:t>:</w:t>
      </w:r>
      <w:r>
        <w:t xml:space="preserve"> </w:t>
      </w:r>
      <w:r w:rsidR="005256F2" w:rsidRPr="005256F2">
        <w:t>The Part of Speech tag of the word/phrase. It is a good representation of both its meaning and context which is relevant to understanding hence complexity of a word.</w:t>
      </w:r>
    </w:p>
    <w:p w14:paraId="797B7374" w14:textId="31BEC668" w:rsidR="002C3ECE" w:rsidRDefault="002C3ECE" w:rsidP="002C3ECE">
      <w:pPr>
        <w:pStyle w:val="ACLText"/>
        <w:numPr>
          <w:ilvl w:val="1"/>
          <w:numId w:val="17"/>
        </w:numPr>
      </w:pPr>
      <w:r>
        <w:t>Concreteness</w:t>
      </w:r>
      <w:r>
        <w:t xml:space="preserve">: </w:t>
      </w:r>
      <w:r>
        <w:t>Concreteness score, listed in the MRC Database</w:t>
      </w:r>
    </w:p>
    <w:p w14:paraId="10091EB5" w14:textId="107F9BCC" w:rsidR="002C3ECE" w:rsidRDefault="002C3ECE" w:rsidP="002C3ECE">
      <w:pPr>
        <w:pStyle w:val="ACLText"/>
        <w:numPr>
          <w:ilvl w:val="1"/>
          <w:numId w:val="17"/>
        </w:numPr>
      </w:pPr>
      <w:r>
        <w:t>Imageability</w:t>
      </w:r>
      <w:r>
        <w:t xml:space="preserve">: </w:t>
      </w:r>
      <w:r>
        <w:t>Imageability score of the word, listed in the MRC Database</w:t>
      </w:r>
    </w:p>
    <w:p w14:paraId="6174110F" w14:textId="77777777" w:rsidR="008E2D65" w:rsidRPr="008E2D65" w:rsidRDefault="008E2D65" w:rsidP="002C3ECE">
      <w:pPr>
        <w:pStyle w:val="ACLTextFirstLine"/>
        <w:ind w:firstLine="0"/>
      </w:pPr>
    </w:p>
    <w:p w14:paraId="164239A5" w14:textId="44E1D439" w:rsidR="008E2D65" w:rsidRDefault="00F4286E" w:rsidP="008E2D65">
      <w:pPr>
        <w:pStyle w:val="Heading2"/>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E2D65">
        <w:rPr>
          <w:rFonts w:ascii="Times New Roman" w:hAnsi="Times New Roman"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del</w:t>
      </w:r>
    </w:p>
    <w:p w14:paraId="26975956" w14:textId="77777777" w:rsidR="008E2D65" w:rsidRPr="008E2D65" w:rsidRDefault="008E2D65" w:rsidP="008E2D65">
      <w:pPr>
        <w:spacing w:after="0" w:line="240" w:lineRule="auto"/>
      </w:pPr>
    </w:p>
    <w:p w14:paraId="47EF44AF" w14:textId="488188AF" w:rsidR="00F4286E" w:rsidRDefault="00F4286E" w:rsidP="00F4286E">
      <w:pPr>
        <w:pStyle w:val="ACLTextFirstLine"/>
        <w:rPr>
          <w:lang w:eastAsia="tr-TR"/>
        </w:rPr>
      </w:pPr>
      <w:r>
        <w:rPr>
          <w:lang w:eastAsia="tr-TR"/>
        </w:rPr>
        <w:t>Input consists of two parts: Token, Sentence. Meaning and context are important deciding factors for complexity of a token</w:t>
      </w:r>
      <w:r w:rsidR="000907C6">
        <w:rPr>
          <w:lang w:eastAsia="tr-TR"/>
        </w:rPr>
        <w:t xml:space="preserve"> </w:t>
      </w:r>
      <w:r>
        <w:rPr>
          <w:lang w:eastAsia="tr-TR"/>
        </w:rPr>
        <w:t>(target word).</w:t>
      </w:r>
      <w:r w:rsidR="000907C6">
        <w:rPr>
          <w:lang w:eastAsia="tr-TR"/>
        </w:rPr>
        <w:t xml:space="preserve"> </w:t>
      </w:r>
      <w:r>
        <w:rPr>
          <w:lang w:eastAsia="tr-TR"/>
        </w:rPr>
        <w:t>We gather this information by breaking the input into three parts:</w:t>
      </w:r>
    </w:p>
    <w:p w14:paraId="2C656EAD" w14:textId="77777777" w:rsidR="002C3ECE" w:rsidRDefault="002C3ECE" w:rsidP="00F4286E">
      <w:pPr>
        <w:pStyle w:val="ACLTextFirstLine"/>
        <w:rPr>
          <w:lang w:eastAsia="tr-TR"/>
        </w:rPr>
      </w:pPr>
    </w:p>
    <w:p w14:paraId="412AD43A" w14:textId="4A53B92A" w:rsidR="00F4286E" w:rsidRDefault="00F4286E" w:rsidP="002C3ECE">
      <w:pPr>
        <w:pStyle w:val="ACLTextFirstLine"/>
        <w:numPr>
          <w:ilvl w:val="0"/>
          <w:numId w:val="20"/>
        </w:numPr>
        <w:rPr>
          <w:lang w:eastAsia="tr-TR"/>
        </w:rPr>
      </w:pPr>
      <w:r>
        <w:rPr>
          <w:lang w:eastAsia="tr-TR"/>
        </w:rPr>
        <w:t>We use pertained glove embedding to generate embeddings for tokens. In</w:t>
      </w:r>
      <w:r w:rsidR="000907C6">
        <w:rPr>
          <w:lang w:eastAsia="tr-TR"/>
        </w:rPr>
        <w:t xml:space="preserve"> </w:t>
      </w:r>
      <w:r>
        <w:rPr>
          <w:lang w:eastAsia="tr-TR"/>
        </w:rPr>
        <w:t>case of Multi-Word expressions, we split the word</w:t>
      </w:r>
      <w:r w:rsidR="00472A3A">
        <w:rPr>
          <w:lang w:eastAsia="tr-TR"/>
        </w:rPr>
        <w:t xml:space="preserve"> </w:t>
      </w:r>
      <w:r>
        <w:rPr>
          <w:lang w:eastAsia="tr-TR"/>
        </w:rPr>
        <w:t>and the average of the glove-embeddings of two words were used. These embeddings are sent as input to bi-LSTM, and further into a Linear layer.</w:t>
      </w:r>
    </w:p>
    <w:p w14:paraId="08F363B1" w14:textId="77777777" w:rsidR="002C3ECE" w:rsidRDefault="002C3ECE" w:rsidP="002C3ECE">
      <w:pPr>
        <w:pStyle w:val="ACLTextFirstLine"/>
        <w:ind w:left="360" w:firstLine="0"/>
        <w:rPr>
          <w:lang w:eastAsia="tr-TR"/>
        </w:rPr>
      </w:pPr>
    </w:p>
    <w:p w14:paraId="231C8911" w14:textId="3C80E6DD" w:rsidR="00F4286E" w:rsidRDefault="00F4286E" w:rsidP="008E2D65">
      <w:pPr>
        <w:pStyle w:val="ACLTextFirstLine"/>
        <w:numPr>
          <w:ilvl w:val="0"/>
          <w:numId w:val="20"/>
        </w:numPr>
        <w:rPr>
          <w:lang w:eastAsia="tr-TR"/>
        </w:rPr>
      </w:pPr>
      <w:r>
        <w:rPr>
          <w:lang w:eastAsia="tr-TR"/>
        </w:rPr>
        <w:t>Handcrafted features generated from a token</w:t>
      </w:r>
      <w:r w:rsidR="008E2D65">
        <w:rPr>
          <w:lang w:eastAsia="tr-TR"/>
        </w:rPr>
        <w:t xml:space="preserve"> </w:t>
      </w:r>
      <w:r>
        <w:rPr>
          <w:lang w:eastAsia="tr-TR"/>
        </w:rPr>
        <w:t>(target word) are used to give more information about tokens. These are:</w:t>
      </w:r>
    </w:p>
    <w:p w14:paraId="18C31C68" w14:textId="77777777" w:rsidR="00F4286E" w:rsidRDefault="00F4286E" w:rsidP="008E2D65">
      <w:pPr>
        <w:pStyle w:val="ACLTextFirstLine"/>
        <w:numPr>
          <w:ilvl w:val="1"/>
          <w:numId w:val="20"/>
        </w:numPr>
        <w:rPr>
          <w:lang w:eastAsia="tr-TR"/>
        </w:rPr>
      </w:pPr>
      <w:r>
        <w:rPr>
          <w:lang w:eastAsia="tr-TR"/>
        </w:rPr>
        <w:t>Token length</w:t>
      </w:r>
    </w:p>
    <w:p w14:paraId="10258359" w14:textId="77777777" w:rsidR="00F4286E" w:rsidRDefault="00F4286E" w:rsidP="008E2D65">
      <w:pPr>
        <w:pStyle w:val="ACLTextFirstLine"/>
        <w:numPr>
          <w:ilvl w:val="1"/>
          <w:numId w:val="20"/>
        </w:numPr>
        <w:rPr>
          <w:lang w:eastAsia="tr-TR"/>
        </w:rPr>
      </w:pPr>
      <w:r>
        <w:rPr>
          <w:lang w:eastAsia="tr-TR"/>
        </w:rPr>
        <w:t>Syllable Count</w:t>
      </w:r>
    </w:p>
    <w:p w14:paraId="0A2C9E57" w14:textId="77777777" w:rsidR="00F4286E" w:rsidRDefault="00F4286E" w:rsidP="008E2D65">
      <w:pPr>
        <w:pStyle w:val="ACLTextFirstLine"/>
        <w:numPr>
          <w:ilvl w:val="1"/>
          <w:numId w:val="20"/>
        </w:numPr>
        <w:rPr>
          <w:lang w:eastAsia="tr-TR"/>
        </w:rPr>
      </w:pPr>
      <w:r>
        <w:rPr>
          <w:lang w:eastAsia="tr-TR"/>
        </w:rPr>
        <w:t>Vowel Count</w:t>
      </w:r>
    </w:p>
    <w:p w14:paraId="6CC31B23" w14:textId="7C443232" w:rsidR="00F4286E" w:rsidRDefault="00F4286E" w:rsidP="008E2D65">
      <w:pPr>
        <w:pStyle w:val="ACLTextFirstLine"/>
        <w:numPr>
          <w:ilvl w:val="1"/>
          <w:numId w:val="20"/>
        </w:numPr>
        <w:rPr>
          <w:lang w:eastAsia="tr-TR"/>
        </w:rPr>
      </w:pPr>
      <w:r>
        <w:rPr>
          <w:lang w:eastAsia="tr-TR"/>
        </w:rPr>
        <w:t>Token Type</w:t>
      </w:r>
      <w:r w:rsidR="008E2D65">
        <w:rPr>
          <w:lang w:eastAsia="tr-TR"/>
        </w:rPr>
        <w:t xml:space="preserve"> </w:t>
      </w:r>
      <w:r>
        <w:rPr>
          <w:lang w:eastAsia="tr-TR"/>
        </w:rPr>
        <w:t>(Single word/ Multi word expression)</w:t>
      </w:r>
    </w:p>
    <w:p w14:paraId="5F46B182" w14:textId="77777777" w:rsidR="002C3ECE" w:rsidRDefault="002C3ECE" w:rsidP="002C3ECE">
      <w:pPr>
        <w:pStyle w:val="ACLTextFirstLine"/>
        <w:ind w:left="1080" w:firstLine="0"/>
        <w:rPr>
          <w:lang w:eastAsia="tr-TR"/>
        </w:rPr>
      </w:pPr>
    </w:p>
    <w:p w14:paraId="36B03462" w14:textId="40894EDE" w:rsidR="008E2D65" w:rsidRDefault="00F4286E" w:rsidP="00472A3A">
      <w:pPr>
        <w:pStyle w:val="ACLTextFirstLine"/>
        <w:numPr>
          <w:ilvl w:val="0"/>
          <w:numId w:val="20"/>
        </w:numPr>
        <w:rPr>
          <w:lang w:eastAsia="tr-TR"/>
        </w:rPr>
      </w:pPr>
      <w:r>
        <w:rPr>
          <w:lang w:eastAsia="tr-TR"/>
        </w:rPr>
        <w:t xml:space="preserve">Sentence Embeddings: we first convert a sentence into a vector of fixed dimension by using pre trained </w:t>
      </w:r>
      <w:proofErr w:type="spellStart"/>
      <w:r>
        <w:rPr>
          <w:lang w:eastAsia="tr-TR"/>
        </w:rPr>
        <w:t>BertTokenizer</w:t>
      </w:r>
      <w:proofErr w:type="spellEnd"/>
      <w:r>
        <w:rPr>
          <w:lang w:eastAsia="tr-TR"/>
        </w:rPr>
        <w:t xml:space="preserve"> and using appropriate padding. Attention mask was also generated to retain information regarding the padded part. This was then passed to the Bert Model and further to a linear layer for training. </w:t>
      </w:r>
    </w:p>
    <w:p w14:paraId="5C2605C0" w14:textId="77777777" w:rsidR="008E2D65" w:rsidRDefault="008E2D65" w:rsidP="008E2D65">
      <w:pPr>
        <w:pStyle w:val="ACLTextFirstLine"/>
        <w:ind w:firstLine="0"/>
        <w:rPr>
          <w:lang w:eastAsia="tr-TR"/>
        </w:rPr>
      </w:pPr>
    </w:p>
    <w:p w14:paraId="3874C0F4" w14:textId="48ED8F0E" w:rsidR="00F4286E" w:rsidRDefault="00F4286E" w:rsidP="008E2D65">
      <w:pPr>
        <w:pStyle w:val="ACLTextFirstLine"/>
        <w:ind w:firstLine="0"/>
        <w:rPr>
          <w:lang w:eastAsia="tr-TR"/>
        </w:rPr>
      </w:pPr>
      <w:r>
        <w:rPr>
          <w:lang w:eastAsia="tr-TR"/>
        </w:rPr>
        <w:t>The output of above three are concatenated and given as input to a fully connected network consisting of three layers of dimensions 1004x400, 400x100, 100x1. A sigmoid neuron was used to generate the result.</w:t>
      </w:r>
    </w:p>
    <w:p w14:paraId="5C95EB8B" w14:textId="77777777" w:rsidR="00BA19F5" w:rsidRDefault="00BA19F5" w:rsidP="008E2D65">
      <w:pPr>
        <w:pStyle w:val="ACLTextFirstLine"/>
        <w:ind w:firstLine="0"/>
        <w:rPr>
          <w:lang w:eastAsia="tr-TR"/>
        </w:rPr>
      </w:pPr>
    </w:p>
    <w:p w14:paraId="020B309A" w14:textId="67882AFC" w:rsidR="008E2D65" w:rsidRDefault="00F4286E" w:rsidP="008E2D65">
      <w:pPr>
        <w:pStyle w:val="ACLTextFirstLine"/>
        <w:ind w:firstLine="0"/>
      </w:pPr>
      <w:r>
        <w:rPr>
          <w:lang w:eastAsia="tr-TR"/>
        </w:rPr>
        <w:t>Adam optimizer with learning rate of 2e-5 and Adam’s epsilon = 1e-8 were used. We varied epochs in the range of 1-7 to find the epoch for the most efficient model.</w:t>
      </w:r>
      <w:bookmarkStart w:id="2" w:name="_Ref502057824"/>
    </w:p>
    <w:bookmarkEnd w:id="2"/>
    <w:p w14:paraId="0ED424CD" w14:textId="668F6741" w:rsidR="008E2D65" w:rsidRDefault="008E2D65" w:rsidP="00A5424A">
      <w:pPr>
        <w:pStyle w:val="ACLSection"/>
      </w:pPr>
      <w:r>
        <w:t>Experiments</w:t>
      </w:r>
    </w:p>
    <w:p w14:paraId="722B2A65" w14:textId="5CF29A16" w:rsidR="000907C6" w:rsidRDefault="000907C6" w:rsidP="000907C6">
      <w:pPr>
        <w:pStyle w:val="ACLText"/>
      </w:pPr>
      <w:r>
        <w:t>We experimented our code in the following ways to improvise our results:</w:t>
      </w:r>
    </w:p>
    <w:p w14:paraId="620E2936" w14:textId="77777777" w:rsidR="00DD5B70" w:rsidRPr="00DD5B70" w:rsidRDefault="00DD5B70" w:rsidP="00DD5B70">
      <w:pPr>
        <w:pStyle w:val="ACLTextFirstLine"/>
      </w:pPr>
    </w:p>
    <w:p w14:paraId="7D065CA6" w14:textId="77777777" w:rsidR="000907C6" w:rsidRDefault="000907C6" w:rsidP="000907C6">
      <w:pPr>
        <w:pStyle w:val="ACLText"/>
        <w:numPr>
          <w:ilvl w:val="0"/>
          <w:numId w:val="21"/>
        </w:numPr>
      </w:pPr>
      <w:r>
        <w:t>Hand Crafted Features:</w:t>
      </w:r>
    </w:p>
    <w:p w14:paraId="781D4529" w14:textId="01FA3B7A" w:rsidR="000907C6" w:rsidRDefault="000907C6" w:rsidP="000907C6">
      <w:pPr>
        <w:pStyle w:val="ACLText"/>
        <w:numPr>
          <w:ilvl w:val="1"/>
          <w:numId w:val="21"/>
        </w:numPr>
      </w:pPr>
      <w:r>
        <w:t>Tried different permutations of the features mentioned in Section 3.</w:t>
      </w:r>
    </w:p>
    <w:p w14:paraId="15F335A6" w14:textId="77777777" w:rsidR="000907C6" w:rsidRDefault="000907C6" w:rsidP="000907C6">
      <w:pPr>
        <w:pStyle w:val="ACLText"/>
      </w:pPr>
    </w:p>
    <w:p w14:paraId="2E5DEF9B" w14:textId="77777777" w:rsidR="000907C6" w:rsidRDefault="000907C6" w:rsidP="000907C6">
      <w:pPr>
        <w:pStyle w:val="ACLText"/>
        <w:numPr>
          <w:ilvl w:val="0"/>
          <w:numId w:val="21"/>
        </w:numPr>
      </w:pPr>
      <w:r>
        <w:t>Single, multiple train together/ separately:</w:t>
      </w:r>
    </w:p>
    <w:p w14:paraId="64BDE007" w14:textId="77777777" w:rsidR="000907C6" w:rsidRDefault="000907C6" w:rsidP="000907C6">
      <w:pPr>
        <w:pStyle w:val="ACLText"/>
        <w:numPr>
          <w:ilvl w:val="1"/>
          <w:numId w:val="21"/>
        </w:numPr>
      </w:pPr>
      <w:r>
        <w:t>Problem statement consisted of two parts, namely complexity for single word tokens, multi word expressions. Both of these could be combined/ used separately to train different parts/types of the models.</w:t>
      </w:r>
    </w:p>
    <w:p w14:paraId="63485AC3" w14:textId="77777777" w:rsidR="000907C6" w:rsidRDefault="000907C6" w:rsidP="000907C6">
      <w:pPr>
        <w:pStyle w:val="ACLText"/>
      </w:pPr>
    </w:p>
    <w:p w14:paraId="69CECC18" w14:textId="77777777" w:rsidR="000907C6" w:rsidRDefault="000907C6" w:rsidP="000907C6">
      <w:pPr>
        <w:pStyle w:val="ACLText"/>
        <w:numPr>
          <w:ilvl w:val="0"/>
          <w:numId w:val="21"/>
        </w:numPr>
      </w:pPr>
      <w:r>
        <w:t>Hyper parameters: batch sizes, learning rate:</w:t>
      </w:r>
    </w:p>
    <w:p w14:paraId="183B93EB" w14:textId="374F2BEF" w:rsidR="005256F2" w:rsidRDefault="000907C6" w:rsidP="005256F2">
      <w:pPr>
        <w:pStyle w:val="ACLText"/>
        <w:numPr>
          <w:ilvl w:val="1"/>
          <w:numId w:val="21"/>
        </w:numPr>
      </w:pPr>
      <w:r>
        <w:t>We have tried different batch sizes and learning rate to train our model and finally train our model with the batch size of 32 and the learning rate of 2e-5</w:t>
      </w:r>
      <w:r w:rsidR="00BA19F5">
        <w:t>.</w:t>
      </w:r>
    </w:p>
    <w:p w14:paraId="5E425F54" w14:textId="1F00C72C" w:rsidR="005256F2" w:rsidRPr="005256F2" w:rsidRDefault="005256F2" w:rsidP="005256F2">
      <w:pPr>
        <w:pStyle w:val="ACLTextFirstLine"/>
      </w:pPr>
      <w:r>
        <w:softHyphen/>
      </w:r>
      <w:r>
        <w:softHyphen/>
      </w:r>
    </w:p>
    <w:p w14:paraId="0B5F8573" w14:textId="388D8862" w:rsidR="000907C6" w:rsidRPr="000907C6" w:rsidRDefault="005256F2" w:rsidP="005256F2">
      <w:pPr>
        <w:pStyle w:val="ACLText"/>
        <w:numPr>
          <w:ilvl w:val="0"/>
          <w:numId w:val="21"/>
        </w:numPr>
      </w:pPr>
      <w:r>
        <w:t>Layers: We experimented by changing the number of hidden layers, dimensions and the dropout in the LSTM, linear layers and the fully connected networks</w:t>
      </w:r>
      <w:r w:rsidR="00BA19F5">
        <w:t>.</w:t>
      </w:r>
    </w:p>
    <w:p w14:paraId="0607B1FB" w14:textId="77777777" w:rsidR="000907C6" w:rsidRDefault="000907C6" w:rsidP="000907C6">
      <w:pPr>
        <w:pStyle w:val="ACLText"/>
      </w:pPr>
    </w:p>
    <w:p w14:paraId="7043AC45" w14:textId="7C6D0E4B" w:rsidR="000907C6" w:rsidRDefault="000907C6" w:rsidP="000907C6">
      <w:pPr>
        <w:pStyle w:val="ACLText"/>
        <w:numPr>
          <w:ilvl w:val="0"/>
          <w:numId w:val="21"/>
        </w:numPr>
      </w:pPr>
      <w:r>
        <w:t xml:space="preserve">Sentence embedding: </w:t>
      </w:r>
    </w:p>
    <w:p w14:paraId="6F34C338" w14:textId="77777777" w:rsidR="000907C6" w:rsidRDefault="000907C6" w:rsidP="000907C6">
      <w:pPr>
        <w:pStyle w:val="ACLText"/>
        <w:numPr>
          <w:ilvl w:val="1"/>
          <w:numId w:val="21"/>
        </w:numPr>
      </w:pPr>
      <w:r>
        <w:t xml:space="preserve">We came across different kinds of sentence embeddings, but it was found that </w:t>
      </w:r>
      <w:proofErr w:type="spellStart"/>
      <w:r>
        <w:t>bert</w:t>
      </w:r>
      <w:proofErr w:type="spellEnd"/>
      <w:r>
        <w:t xml:space="preserve">, </w:t>
      </w:r>
      <w:proofErr w:type="spellStart"/>
      <w:r>
        <w:t>infersent</w:t>
      </w:r>
      <w:proofErr w:type="spellEnd"/>
      <w:r>
        <w:t xml:space="preserve"> were the most preferred ones. We finally used a mixture of pertained and trained </w:t>
      </w:r>
      <w:proofErr w:type="spellStart"/>
      <w:r>
        <w:t>bert</w:t>
      </w:r>
      <w:proofErr w:type="spellEnd"/>
      <w:r>
        <w:t xml:space="preserve"> as it gave the better results.</w:t>
      </w:r>
    </w:p>
    <w:p w14:paraId="56322178" w14:textId="77777777" w:rsidR="000907C6" w:rsidRDefault="000907C6" w:rsidP="000907C6">
      <w:pPr>
        <w:pStyle w:val="ACLText"/>
      </w:pPr>
    </w:p>
    <w:p w14:paraId="5C3AE89C" w14:textId="77777777" w:rsidR="000907C6" w:rsidRDefault="000907C6" w:rsidP="000907C6">
      <w:pPr>
        <w:pStyle w:val="ACLText"/>
        <w:numPr>
          <w:ilvl w:val="0"/>
          <w:numId w:val="21"/>
        </w:numPr>
      </w:pPr>
      <w:r>
        <w:t>Feature handling in Multi-word expression subtask</w:t>
      </w:r>
    </w:p>
    <w:p w14:paraId="5AFA97B7" w14:textId="77777777" w:rsidR="000907C6" w:rsidRDefault="000907C6" w:rsidP="000907C6">
      <w:pPr>
        <w:pStyle w:val="ACLText"/>
        <w:numPr>
          <w:ilvl w:val="1"/>
          <w:numId w:val="21"/>
        </w:numPr>
      </w:pPr>
      <w:r>
        <w:t xml:space="preserve">In case of Multi-Word </w:t>
      </w:r>
      <w:proofErr w:type="gramStart"/>
      <w:r>
        <w:t>expressions</w:t>
      </w:r>
      <w:proofErr w:type="gramEnd"/>
      <w:r>
        <w:t xml:space="preserve"> we experimented by taking into account the features in two ways:</w:t>
      </w:r>
    </w:p>
    <w:p w14:paraId="5A9B28A9" w14:textId="77777777" w:rsidR="000907C6" w:rsidRDefault="000907C6" w:rsidP="000907C6">
      <w:pPr>
        <w:pStyle w:val="ACLText"/>
        <w:numPr>
          <w:ilvl w:val="2"/>
          <w:numId w:val="21"/>
        </w:numPr>
      </w:pPr>
      <w:r>
        <w:t>Concatenating them and passing into model</w:t>
      </w:r>
    </w:p>
    <w:p w14:paraId="34DE92AA" w14:textId="5C84B571" w:rsidR="0003109B" w:rsidRPr="0003109B" w:rsidRDefault="000907C6" w:rsidP="005256F2">
      <w:pPr>
        <w:pStyle w:val="ACLText"/>
        <w:numPr>
          <w:ilvl w:val="2"/>
          <w:numId w:val="21"/>
        </w:numPr>
      </w:pPr>
      <w:r>
        <w:t>Taking the average of numerical values</w:t>
      </w:r>
    </w:p>
    <w:p w14:paraId="685D25BD" w14:textId="240797E2" w:rsidR="0003109B" w:rsidRPr="0003109B" w:rsidRDefault="008E2D65" w:rsidP="0003109B">
      <w:pPr>
        <w:pStyle w:val="ACLSection"/>
      </w:pPr>
      <w:r>
        <w:t>Results</w:t>
      </w:r>
      <w:r w:rsidR="00976D62">
        <w:t xml:space="preserve"> </w:t>
      </w:r>
    </w:p>
    <w:p w14:paraId="62A02FFF" w14:textId="6A319042" w:rsidR="0003109B" w:rsidRDefault="0003109B" w:rsidP="005256F2">
      <w:pPr>
        <w:pStyle w:val="ACLText"/>
      </w:pPr>
      <w:r>
        <w:t xml:space="preserve">Table 1 shows the </w:t>
      </w:r>
      <w:proofErr w:type="spellStart"/>
      <w:r>
        <w:t>pearson’s</w:t>
      </w:r>
      <w:proofErr w:type="spellEnd"/>
      <w:r>
        <w:t xml:space="preserve"> score generated by the model described above. Single word expressions </w:t>
      </w:r>
      <w:proofErr w:type="gramStart"/>
      <w:r>
        <w:t>gives</w:t>
      </w:r>
      <w:proofErr w:type="gramEnd"/>
      <w:r>
        <w:t xml:space="preserve"> the maximum score at the 4</w:t>
      </w:r>
      <w:r w:rsidRPr="0003109B">
        <w:rPr>
          <w:vertAlign w:val="superscript"/>
        </w:rPr>
        <w:t>th</w:t>
      </w:r>
      <w:r>
        <w:t xml:space="preserve"> epoch, while multi word expression gives the maximum score at the 2</w:t>
      </w:r>
      <w:r w:rsidRPr="0003109B">
        <w:rPr>
          <w:vertAlign w:val="superscript"/>
        </w:rPr>
        <w:t>nd</w:t>
      </w:r>
      <w:r>
        <w:t xml:space="preserve"> epoch.</w:t>
      </w:r>
    </w:p>
    <w:p w14:paraId="57F92929" w14:textId="77777777" w:rsidR="0003109B" w:rsidRPr="0003109B" w:rsidRDefault="0003109B" w:rsidP="0003109B">
      <w:pPr>
        <w:pStyle w:val="ACLTextFirstLine"/>
      </w:pPr>
    </w:p>
    <w:tbl>
      <w:tblPr>
        <w:tblStyle w:val="TableGrid"/>
        <w:tblW w:w="0" w:type="auto"/>
        <w:tblLook w:val="04A0" w:firstRow="1" w:lastRow="0" w:firstColumn="1" w:lastColumn="0" w:noHBand="0" w:noVBand="1"/>
      </w:tblPr>
      <w:tblGrid>
        <w:gridCol w:w="1119"/>
        <w:gridCol w:w="1711"/>
        <w:gridCol w:w="1509"/>
      </w:tblGrid>
      <w:tr w:rsidR="001338E0" w14:paraId="0D992F27" w14:textId="77777777" w:rsidTr="0003109B">
        <w:tc>
          <w:tcPr>
            <w:tcW w:w="1119" w:type="dxa"/>
          </w:tcPr>
          <w:p w14:paraId="516AA702" w14:textId="6199A8C8" w:rsidR="001338E0" w:rsidRDefault="001338E0" w:rsidP="008B4857">
            <w:pPr>
              <w:pStyle w:val="ACLTextFirstLine"/>
              <w:ind w:firstLine="0"/>
            </w:pPr>
            <w:r>
              <w:t xml:space="preserve">No. </w:t>
            </w:r>
            <w:r w:rsidR="0003109B">
              <w:t>of</w:t>
            </w:r>
            <w:r>
              <w:t xml:space="preserve"> epoch</w:t>
            </w:r>
          </w:p>
        </w:tc>
        <w:tc>
          <w:tcPr>
            <w:tcW w:w="1711" w:type="dxa"/>
          </w:tcPr>
          <w:p w14:paraId="7E958067" w14:textId="5CB14FA2" w:rsidR="0003109B" w:rsidRDefault="0003109B" w:rsidP="0003109B">
            <w:pPr>
              <w:pStyle w:val="ACLTextFirstLine"/>
              <w:ind w:firstLine="0"/>
            </w:pPr>
            <w:r>
              <w:t xml:space="preserve">Single word </w:t>
            </w:r>
          </w:p>
          <w:p w14:paraId="0395DEFB" w14:textId="3DF661A6" w:rsidR="001338E0" w:rsidRDefault="001338E0" w:rsidP="0003109B">
            <w:pPr>
              <w:pStyle w:val="ACLTextFirstLine"/>
            </w:pPr>
          </w:p>
        </w:tc>
        <w:tc>
          <w:tcPr>
            <w:tcW w:w="1509" w:type="dxa"/>
          </w:tcPr>
          <w:p w14:paraId="27980233" w14:textId="6D71936D" w:rsidR="001338E0" w:rsidRDefault="0003109B" w:rsidP="008B4857">
            <w:pPr>
              <w:pStyle w:val="ACLTextFirstLine"/>
              <w:ind w:firstLine="0"/>
            </w:pPr>
            <w:r>
              <w:t>Multi word</w:t>
            </w:r>
          </w:p>
        </w:tc>
      </w:tr>
      <w:tr w:rsidR="001338E0" w14:paraId="3B91AB0E" w14:textId="77777777" w:rsidTr="0003109B">
        <w:tc>
          <w:tcPr>
            <w:tcW w:w="1119" w:type="dxa"/>
          </w:tcPr>
          <w:p w14:paraId="48B2AFBA" w14:textId="7C57D5E6" w:rsidR="001338E0" w:rsidRDefault="001338E0" w:rsidP="008B4857">
            <w:pPr>
              <w:pStyle w:val="ACLTextFirstLine"/>
              <w:ind w:firstLine="0"/>
            </w:pPr>
            <w:r>
              <w:t>0</w:t>
            </w:r>
          </w:p>
        </w:tc>
        <w:tc>
          <w:tcPr>
            <w:tcW w:w="1711" w:type="dxa"/>
          </w:tcPr>
          <w:p w14:paraId="0A0C5421" w14:textId="0E82C145" w:rsidR="001338E0" w:rsidRDefault="0003109B" w:rsidP="0003109B">
            <w:pPr>
              <w:pStyle w:val="ACLTextFirstLine"/>
            </w:pPr>
            <w:r>
              <w:t>0.6948594</w:t>
            </w:r>
          </w:p>
        </w:tc>
        <w:tc>
          <w:tcPr>
            <w:tcW w:w="1509" w:type="dxa"/>
          </w:tcPr>
          <w:p w14:paraId="16043C80" w14:textId="3966010F" w:rsidR="001338E0" w:rsidRDefault="0003109B" w:rsidP="008B4857">
            <w:pPr>
              <w:pStyle w:val="ACLTextFirstLine"/>
              <w:ind w:firstLine="0"/>
            </w:pPr>
            <w:r w:rsidRPr="0003109B">
              <w:t>0.7789802</w:t>
            </w:r>
          </w:p>
        </w:tc>
      </w:tr>
      <w:tr w:rsidR="001338E0" w14:paraId="09021E6A" w14:textId="77777777" w:rsidTr="0003109B">
        <w:tc>
          <w:tcPr>
            <w:tcW w:w="1119" w:type="dxa"/>
          </w:tcPr>
          <w:p w14:paraId="5E5C0689" w14:textId="50B5D6F5" w:rsidR="001338E0" w:rsidRDefault="001338E0" w:rsidP="008B4857">
            <w:pPr>
              <w:pStyle w:val="ACLTextFirstLine"/>
              <w:ind w:firstLine="0"/>
            </w:pPr>
            <w:r>
              <w:t>1</w:t>
            </w:r>
          </w:p>
        </w:tc>
        <w:tc>
          <w:tcPr>
            <w:tcW w:w="1711" w:type="dxa"/>
          </w:tcPr>
          <w:p w14:paraId="0B73966E" w14:textId="493D3F12" w:rsidR="001338E0" w:rsidRDefault="0003109B" w:rsidP="0003109B">
            <w:pPr>
              <w:pStyle w:val="ACLTextFirstLine"/>
            </w:pPr>
            <w:r>
              <w:t>0.7261809</w:t>
            </w:r>
          </w:p>
        </w:tc>
        <w:tc>
          <w:tcPr>
            <w:tcW w:w="1509" w:type="dxa"/>
          </w:tcPr>
          <w:p w14:paraId="6C5EB993" w14:textId="581AFA3A" w:rsidR="001338E0" w:rsidRDefault="0003109B" w:rsidP="008B4857">
            <w:pPr>
              <w:pStyle w:val="ACLTextFirstLine"/>
              <w:ind w:firstLine="0"/>
            </w:pPr>
            <w:r w:rsidRPr="0003109B">
              <w:t>0.813507</w:t>
            </w:r>
            <w:r>
              <w:t>0</w:t>
            </w:r>
          </w:p>
        </w:tc>
      </w:tr>
      <w:tr w:rsidR="001338E0" w14:paraId="5B371C89" w14:textId="77777777" w:rsidTr="0003109B">
        <w:tc>
          <w:tcPr>
            <w:tcW w:w="1119" w:type="dxa"/>
          </w:tcPr>
          <w:p w14:paraId="31556C1A" w14:textId="6B045F53" w:rsidR="001338E0" w:rsidRDefault="001338E0" w:rsidP="008B4857">
            <w:pPr>
              <w:pStyle w:val="ACLTextFirstLine"/>
              <w:ind w:firstLine="0"/>
            </w:pPr>
            <w:r>
              <w:t>2</w:t>
            </w:r>
          </w:p>
        </w:tc>
        <w:tc>
          <w:tcPr>
            <w:tcW w:w="1711" w:type="dxa"/>
          </w:tcPr>
          <w:p w14:paraId="3520DFA3" w14:textId="4DA9688F" w:rsidR="001338E0" w:rsidRDefault="0003109B" w:rsidP="0003109B">
            <w:pPr>
              <w:pStyle w:val="ACLTextFirstLine"/>
            </w:pPr>
            <w:r>
              <w:t>0.7440118</w:t>
            </w:r>
          </w:p>
        </w:tc>
        <w:tc>
          <w:tcPr>
            <w:tcW w:w="1509" w:type="dxa"/>
          </w:tcPr>
          <w:p w14:paraId="493040EA" w14:textId="57D948F1" w:rsidR="001338E0" w:rsidRDefault="0003109B" w:rsidP="008B4857">
            <w:pPr>
              <w:pStyle w:val="ACLTextFirstLine"/>
              <w:ind w:firstLine="0"/>
            </w:pPr>
            <w:r w:rsidRPr="0003109B">
              <w:t>0.</w:t>
            </w:r>
            <w:r w:rsidRPr="00BA19F5">
              <w:rPr>
                <w:b/>
                <w:bCs/>
              </w:rPr>
              <w:t>8259746</w:t>
            </w:r>
            <w:r w:rsidRPr="0003109B">
              <w:t xml:space="preserve"> </w:t>
            </w:r>
          </w:p>
        </w:tc>
      </w:tr>
      <w:tr w:rsidR="001338E0" w14:paraId="7840A91E" w14:textId="77777777" w:rsidTr="0003109B">
        <w:tc>
          <w:tcPr>
            <w:tcW w:w="1119" w:type="dxa"/>
          </w:tcPr>
          <w:p w14:paraId="6C4E9134" w14:textId="21C9E9B1" w:rsidR="001338E0" w:rsidRDefault="001338E0" w:rsidP="008B4857">
            <w:pPr>
              <w:pStyle w:val="ACLTextFirstLine"/>
              <w:ind w:firstLine="0"/>
            </w:pPr>
            <w:r>
              <w:t>3</w:t>
            </w:r>
          </w:p>
        </w:tc>
        <w:tc>
          <w:tcPr>
            <w:tcW w:w="1711" w:type="dxa"/>
          </w:tcPr>
          <w:p w14:paraId="1D256523" w14:textId="771D19AD" w:rsidR="001338E0" w:rsidRDefault="0003109B" w:rsidP="0003109B">
            <w:pPr>
              <w:pStyle w:val="ACLTextFirstLine"/>
            </w:pPr>
            <w:r>
              <w:t>0.7496528</w:t>
            </w:r>
          </w:p>
        </w:tc>
        <w:tc>
          <w:tcPr>
            <w:tcW w:w="1509" w:type="dxa"/>
          </w:tcPr>
          <w:p w14:paraId="3EA5C343" w14:textId="536683D5" w:rsidR="001338E0" w:rsidRDefault="0003109B" w:rsidP="008B4857">
            <w:pPr>
              <w:pStyle w:val="ACLTextFirstLine"/>
              <w:ind w:firstLine="0"/>
            </w:pPr>
            <w:r w:rsidRPr="0003109B">
              <w:t>0.8233133</w:t>
            </w:r>
          </w:p>
        </w:tc>
      </w:tr>
      <w:tr w:rsidR="001338E0" w14:paraId="56184B37" w14:textId="77777777" w:rsidTr="0003109B">
        <w:tc>
          <w:tcPr>
            <w:tcW w:w="1119" w:type="dxa"/>
          </w:tcPr>
          <w:p w14:paraId="63A4E48C" w14:textId="5A16EC90" w:rsidR="001338E0" w:rsidRDefault="001338E0" w:rsidP="008B4857">
            <w:pPr>
              <w:pStyle w:val="ACLTextFirstLine"/>
              <w:ind w:firstLine="0"/>
            </w:pPr>
            <w:r>
              <w:t>4</w:t>
            </w:r>
          </w:p>
        </w:tc>
        <w:tc>
          <w:tcPr>
            <w:tcW w:w="1711" w:type="dxa"/>
          </w:tcPr>
          <w:p w14:paraId="47E0CA6A" w14:textId="326EF8FC" w:rsidR="001338E0" w:rsidRDefault="0003109B" w:rsidP="0003109B">
            <w:pPr>
              <w:pStyle w:val="ACLTextFirstLine"/>
            </w:pPr>
            <w:r>
              <w:t>0.</w:t>
            </w:r>
            <w:r w:rsidRPr="00BA19F5">
              <w:rPr>
                <w:b/>
                <w:bCs/>
              </w:rPr>
              <w:t>7503996</w:t>
            </w:r>
          </w:p>
        </w:tc>
        <w:tc>
          <w:tcPr>
            <w:tcW w:w="1509" w:type="dxa"/>
          </w:tcPr>
          <w:p w14:paraId="15C23281" w14:textId="223AB5F5" w:rsidR="001338E0" w:rsidRDefault="0003109B" w:rsidP="008B4857">
            <w:pPr>
              <w:pStyle w:val="ACLTextFirstLine"/>
              <w:ind w:firstLine="0"/>
            </w:pPr>
            <w:r w:rsidRPr="0003109B">
              <w:t xml:space="preserve">0.8142233 </w:t>
            </w:r>
          </w:p>
        </w:tc>
      </w:tr>
      <w:tr w:rsidR="001338E0" w14:paraId="5D50971A" w14:textId="77777777" w:rsidTr="0003109B">
        <w:tc>
          <w:tcPr>
            <w:tcW w:w="1119" w:type="dxa"/>
          </w:tcPr>
          <w:p w14:paraId="7D0A5A56" w14:textId="3C7E322B" w:rsidR="001338E0" w:rsidRDefault="001338E0" w:rsidP="008B4857">
            <w:pPr>
              <w:pStyle w:val="ACLTextFirstLine"/>
              <w:ind w:firstLine="0"/>
            </w:pPr>
            <w:r>
              <w:t>5</w:t>
            </w:r>
          </w:p>
        </w:tc>
        <w:tc>
          <w:tcPr>
            <w:tcW w:w="1711" w:type="dxa"/>
          </w:tcPr>
          <w:p w14:paraId="1138A1E3" w14:textId="6652AE31" w:rsidR="001338E0" w:rsidRDefault="0003109B" w:rsidP="0003109B">
            <w:pPr>
              <w:pStyle w:val="ACLTextFirstLine"/>
            </w:pPr>
            <w:r>
              <w:t>0.7503395</w:t>
            </w:r>
          </w:p>
        </w:tc>
        <w:tc>
          <w:tcPr>
            <w:tcW w:w="1509" w:type="dxa"/>
          </w:tcPr>
          <w:p w14:paraId="44A732B1" w14:textId="24B1E069" w:rsidR="001338E0" w:rsidRDefault="0003109B" w:rsidP="008B4857">
            <w:pPr>
              <w:pStyle w:val="ACLTextFirstLine"/>
              <w:ind w:firstLine="0"/>
            </w:pPr>
            <w:r w:rsidRPr="0003109B">
              <w:t>0.8224805</w:t>
            </w:r>
          </w:p>
        </w:tc>
      </w:tr>
      <w:tr w:rsidR="001338E0" w14:paraId="67E0DCAA" w14:textId="77777777" w:rsidTr="0003109B">
        <w:tc>
          <w:tcPr>
            <w:tcW w:w="1119" w:type="dxa"/>
          </w:tcPr>
          <w:p w14:paraId="77C1A260" w14:textId="50577E00" w:rsidR="001338E0" w:rsidRDefault="001338E0" w:rsidP="008B4857">
            <w:pPr>
              <w:pStyle w:val="ACLTextFirstLine"/>
              <w:ind w:firstLine="0"/>
            </w:pPr>
            <w:r>
              <w:t>6</w:t>
            </w:r>
          </w:p>
        </w:tc>
        <w:tc>
          <w:tcPr>
            <w:tcW w:w="1711" w:type="dxa"/>
          </w:tcPr>
          <w:p w14:paraId="5A7F2639" w14:textId="0CF1750E" w:rsidR="001338E0" w:rsidRDefault="0003109B" w:rsidP="0003109B">
            <w:pPr>
              <w:pStyle w:val="ACLTextFirstLine"/>
            </w:pPr>
            <w:r>
              <w:t>0.7482303</w:t>
            </w:r>
          </w:p>
        </w:tc>
        <w:tc>
          <w:tcPr>
            <w:tcW w:w="1509" w:type="dxa"/>
          </w:tcPr>
          <w:p w14:paraId="5AEA4188" w14:textId="3B687F06" w:rsidR="001338E0" w:rsidRDefault="0003109B" w:rsidP="008B4857">
            <w:pPr>
              <w:pStyle w:val="ACLTextFirstLine"/>
              <w:ind w:firstLine="0"/>
            </w:pPr>
            <w:r w:rsidRPr="0003109B">
              <w:t>0.8211479</w:t>
            </w:r>
          </w:p>
        </w:tc>
      </w:tr>
    </w:tbl>
    <w:p w14:paraId="74E435E0" w14:textId="7CCEDF0C" w:rsidR="008B4857" w:rsidRDefault="0003109B" w:rsidP="0003109B">
      <w:pPr>
        <w:pStyle w:val="ACLTextFirstLine"/>
        <w:ind w:firstLine="0"/>
      </w:pPr>
      <w:r>
        <w:t xml:space="preserve"> </w:t>
      </w:r>
      <w:r w:rsidRPr="00BA19F5">
        <w:rPr>
          <w:b/>
          <w:bCs/>
        </w:rPr>
        <w:t>Table</w:t>
      </w:r>
      <w:r>
        <w:t xml:space="preserve">. </w:t>
      </w:r>
      <w:r w:rsidRPr="00BA19F5">
        <w:rPr>
          <w:b/>
          <w:bCs/>
        </w:rPr>
        <w:t>1</w:t>
      </w:r>
      <w:r>
        <w:t xml:space="preserve"> Pearson’s score generated by our model on various epochs</w:t>
      </w:r>
    </w:p>
    <w:p w14:paraId="18D00797" w14:textId="08D25711" w:rsidR="00DD5B70" w:rsidRPr="00DD5B70" w:rsidRDefault="005B6269" w:rsidP="00BA19F5">
      <w:pPr>
        <w:pStyle w:val="ACLSection"/>
      </w:pPr>
      <w:r>
        <w:t>References</w:t>
      </w:r>
    </w:p>
    <w:p w14:paraId="64DC9ABE" w14:textId="77777777" w:rsidR="009248D4" w:rsidRPr="009248D4" w:rsidRDefault="005B6269" w:rsidP="009248D4">
      <w:pPr>
        <w:pStyle w:val="ACLText"/>
        <w:numPr>
          <w:ilvl w:val="0"/>
          <w:numId w:val="23"/>
        </w:numPr>
      </w:pPr>
      <w:proofErr w:type="spellStart"/>
      <w:r w:rsidRPr="005B6269">
        <w:t>Mounica</w:t>
      </w:r>
      <w:proofErr w:type="spellEnd"/>
      <w:r w:rsidRPr="005B6269">
        <w:t xml:space="preserve"> </w:t>
      </w:r>
      <w:proofErr w:type="spellStart"/>
      <w:r w:rsidRPr="005B6269">
        <w:t>Maddela</w:t>
      </w:r>
      <w:proofErr w:type="spellEnd"/>
      <w:r w:rsidRPr="005B6269">
        <w:t xml:space="preserve"> and Wei Xu Department of Computer Science and Engineering </w:t>
      </w:r>
      <w:proofErr w:type="gramStart"/>
      <w:r w:rsidRPr="005B6269">
        <w:t>The</w:t>
      </w:r>
      <w:proofErr w:type="gramEnd"/>
      <w:r w:rsidRPr="005B6269">
        <w:t xml:space="preserve"> Ohio State University; </w:t>
      </w:r>
      <w:r w:rsidRPr="00A85DFD">
        <w:rPr>
          <w:i/>
          <w:iCs/>
        </w:rPr>
        <w:t>A Word-Complexity Lexicon and A Neural Readability Ranking Model for Lexical Simplification</w:t>
      </w:r>
    </w:p>
    <w:p w14:paraId="35B1E306" w14:textId="1E600640" w:rsidR="005B6269" w:rsidRDefault="005B6269" w:rsidP="009248D4">
      <w:pPr>
        <w:pStyle w:val="ACLText"/>
        <w:numPr>
          <w:ilvl w:val="0"/>
          <w:numId w:val="23"/>
        </w:numPr>
      </w:pPr>
      <w:r w:rsidRPr="005B6269">
        <w:t xml:space="preserve">Sian Gooding Dept of Computer Science and Technology University of Cambridge and Ekaterina </w:t>
      </w:r>
      <w:proofErr w:type="spellStart"/>
      <w:r w:rsidRPr="005B6269">
        <w:t>Kochmar</w:t>
      </w:r>
      <w:proofErr w:type="spellEnd"/>
      <w:r w:rsidRPr="005B6269">
        <w:t xml:space="preserve"> ALTA Institute University of Cambridge;  </w:t>
      </w:r>
      <w:r w:rsidRPr="009248D4">
        <w:rPr>
          <w:i/>
          <w:iCs/>
        </w:rPr>
        <w:t>Complex Word Identification as a Sequence Labelling Task</w:t>
      </w:r>
    </w:p>
    <w:p w14:paraId="48EE8558" w14:textId="045F1FDF" w:rsidR="005B6269" w:rsidRDefault="005B6269" w:rsidP="00A85DFD">
      <w:pPr>
        <w:pStyle w:val="ACLTextFirstLine"/>
        <w:numPr>
          <w:ilvl w:val="0"/>
          <w:numId w:val="23"/>
        </w:numPr>
      </w:pPr>
      <w:proofErr w:type="spellStart"/>
      <w:r w:rsidRPr="005B6269">
        <w:t>Seid</w:t>
      </w:r>
      <w:proofErr w:type="spellEnd"/>
      <w:r w:rsidRPr="005B6269">
        <w:t xml:space="preserve"> </w:t>
      </w:r>
      <w:proofErr w:type="spellStart"/>
      <w:r w:rsidRPr="005B6269">
        <w:t>Muhie</w:t>
      </w:r>
      <w:proofErr w:type="spellEnd"/>
      <w:r w:rsidRPr="005B6269">
        <w:t xml:space="preserve"> </w:t>
      </w:r>
      <w:proofErr w:type="spellStart"/>
      <w:r w:rsidRPr="005B6269">
        <w:t>Yimam</w:t>
      </w:r>
      <w:proofErr w:type="spellEnd"/>
      <w:r w:rsidRPr="005B6269">
        <w:t xml:space="preserve">†, Sanja </w:t>
      </w:r>
      <w:proofErr w:type="spellStart"/>
      <w:r w:rsidRPr="005B6269">
        <w:t>Sˇtajner</w:t>
      </w:r>
      <w:proofErr w:type="spellEnd"/>
      <w:r w:rsidRPr="005B6269">
        <w:t xml:space="preserve">, Martin </w:t>
      </w:r>
      <w:proofErr w:type="spellStart"/>
      <w:r w:rsidRPr="005B6269">
        <w:t>Riedl</w:t>
      </w:r>
      <w:proofErr w:type="spellEnd"/>
      <w:r w:rsidRPr="005B6269">
        <w:t xml:space="preserve">, and Chris </w:t>
      </w:r>
      <w:proofErr w:type="spellStart"/>
      <w:r w:rsidRPr="005B6269">
        <w:t>Biemann</w:t>
      </w:r>
      <w:proofErr w:type="spellEnd"/>
      <w:r w:rsidRPr="005B6269">
        <w:t xml:space="preserve">, Language Technology Group, Department of Informatics, </w:t>
      </w:r>
      <w:proofErr w:type="spellStart"/>
      <w:r w:rsidRPr="005B6269">
        <w:t>Universita</w:t>
      </w:r>
      <w:proofErr w:type="spellEnd"/>
      <w:r w:rsidRPr="005B6269">
        <w:t xml:space="preserve"> ̈t Hamburg, Germany Data and Web Science Group, University of Mannheim, Germany; CWIG3G2 – </w:t>
      </w:r>
      <w:r w:rsidRPr="00A85DFD">
        <w:rPr>
          <w:i/>
          <w:iCs/>
        </w:rPr>
        <w:t>Complex Word Identification Task across Three Text Genres and Two User Groups</w:t>
      </w:r>
    </w:p>
    <w:p w14:paraId="50565473" w14:textId="41AA3E9B" w:rsidR="005B6269" w:rsidRDefault="005B6269" w:rsidP="00A85DFD">
      <w:pPr>
        <w:pStyle w:val="ACLTextFirstLine"/>
        <w:numPr>
          <w:ilvl w:val="0"/>
          <w:numId w:val="23"/>
        </w:numPr>
        <w:rPr>
          <w:i/>
          <w:iCs/>
        </w:rPr>
      </w:pPr>
      <w:r w:rsidRPr="005B6269">
        <w:t xml:space="preserve">Segun </w:t>
      </w:r>
      <w:proofErr w:type="spellStart"/>
      <w:r w:rsidRPr="005B6269">
        <w:t>Taofeek</w:t>
      </w:r>
      <w:proofErr w:type="spellEnd"/>
      <w:r w:rsidRPr="005B6269">
        <w:t xml:space="preserve"> </w:t>
      </w:r>
      <w:proofErr w:type="spellStart"/>
      <w:r w:rsidRPr="005B6269">
        <w:t>Aroyehun</w:t>
      </w:r>
      <w:proofErr w:type="spellEnd"/>
      <w:r w:rsidRPr="005B6269">
        <w:t xml:space="preserve"> CIC, Instituto </w:t>
      </w:r>
      <w:proofErr w:type="spellStart"/>
      <w:r w:rsidRPr="005B6269">
        <w:t>Politecnico</w:t>
      </w:r>
      <w:proofErr w:type="spellEnd"/>
      <w:r w:rsidRPr="005B6269">
        <w:t xml:space="preserve"> Nacional Mexico City, Mexico and Jason Angel CIC, Instituto </w:t>
      </w:r>
      <w:proofErr w:type="spellStart"/>
      <w:r w:rsidRPr="005B6269">
        <w:t>Politecnico</w:t>
      </w:r>
      <w:proofErr w:type="spellEnd"/>
      <w:r w:rsidRPr="005B6269">
        <w:t xml:space="preserve"> Nacional Mexico City, Mexico and Daniel Alejandro Perez Alvarez CIC, Instituto </w:t>
      </w:r>
      <w:proofErr w:type="spellStart"/>
      <w:r w:rsidRPr="005B6269">
        <w:t>Politecnico</w:t>
      </w:r>
      <w:proofErr w:type="spellEnd"/>
      <w:r w:rsidRPr="005B6269">
        <w:t xml:space="preserve"> Nacional Mexico City, Mexico and Alexander </w:t>
      </w:r>
      <w:proofErr w:type="spellStart"/>
      <w:r w:rsidRPr="005B6269">
        <w:t>Gelbukh</w:t>
      </w:r>
      <w:proofErr w:type="spellEnd"/>
      <w:r w:rsidRPr="005B6269">
        <w:t xml:space="preserve"> CIC, Instituto </w:t>
      </w:r>
      <w:proofErr w:type="spellStart"/>
      <w:r w:rsidRPr="005B6269">
        <w:t>Politecnico</w:t>
      </w:r>
      <w:proofErr w:type="spellEnd"/>
      <w:r w:rsidRPr="005B6269">
        <w:t xml:space="preserve"> Nacional Mexico City, Mexico; </w:t>
      </w:r>
      <w:r w:rsidRPr="00A85DFD">
        <w:rPr>
          <w:i/>
          <w:iCs/>
        </w:rPr>
        <w:t>Complex Word Identification: Convolutional Neural Network vs. Feature Engineering</w:t>
      </w:r>
    </w:p>
    <w:p w14:paraId="3B30A011" w14:textId="4BE769EC" w:rsidR="00A85DFD" w:rsidRPr="00A85DFD" w:rsidRDefault="00A85DFD" w:rsidP="00A85DFD">
      <w:pPr>
        <w:pStyle w:val="ACLTextFirstLine"/>
        <w:numPr>
          <w:ilvl w:val="0"/>
          <w:numId w:val="23"/>
        </w:numPr>
      </w:pPr>
      <w:r w:rsidRPr="00A85DFD">
        <w:t xml:space="preserve">Matthew Shardlow and Michael Cooper, Manchester Metropolitan University, UK </w:t>
      </w:r>
      <w:proofErr w:type="gramStart"/>
      <w:r w:rsidRPr="00A85DFD">
        <w:t>and  Marcos</w:t>
      </w:r>
      <w:proofErr w:type="gramEnd"/>
      <w:r w:rsidRPr="00A85DFD">
        <w:t xml:space="preserve"> </w:t>
      </w:r>
      <w:proofErr w:type="spellStart"/>
      <w:r w:rsidRPr="00A85DFD">
        <w:t>Zampieri</w:t>
      </w:r>
      <w:proofErr w:type="spellEnd"/>
      <w:r w:rsidRPr="00A85DFD">
        <w:t xml:space="preserve">,  Rochester Institute of Technology, USA; </w:t>
      </w:r>
      <w:r>
        <w:t xml:space="preserve"> </w:t>
      </w:r>
      <w:proofErr w:type="spellStart"/>
      <w:r w:rsidRPr="00A85DFD">
        <w:rPr>
          <w:i/>
          <w:iCs/>
        </w:rPr>
        <w:t>CompLex</w:t>
      </w:r>
      <w:proofErr w:type="spellEnd"/>
      <w:r w:rsidRPr="00A85DFD">
        <w:rPr>
          <w:i/>
          <w:iCs/>
        </w:rPr>
        <w:t>: A New Corpus for Lexical Complexity Prediction from Likert Scale Data</w:t>
      </w:r>
    </w:p>
    <w:p w14:paraId="5007EA7A" w14:textId="0BFAD73E" w:rsidR="005B6269" w:rsidRDefault="00A85DFD" w:rsidP="00A85DFD">
      <w:pPr>
        <w:pStyle w:val="ACLTextFirstLine"/>
        <w:numPr>
          <w:ilvl w:val="0"/>
          <w:numId w:val="23"/>
        </w:numPr>
      </w:pPr>
      <w:r w:rsidRPr="00A85DFD">
        <w:lastRenderedPageBreak/>
        <w:t xml:space="preserve">Matthew </w:t>
      </w:r>
      <w:proofErr w:type="gramStart"/>
      <w:r w:rsidRPr="00A85DFD">
        <w:t>Shardlow,  Richard</w:t>
      </w:r>
      <w:proofErr w:type="gramEnd"/>
      <w:r w:rsidRPr="00A85DFD">
        <w:t xml:space="preserve"> Evans, Marcos </w:t>
      </w:r>
      <w:proofErr w:type="spellStart"/>
      <w:r w:rsidRPr="00A85DFD">
        <w:t>Zampieri</w:t>
      </w:r>
      <w:proofErr w:type="spellEnd"/>
      <w:r w:rsidRPr="00A85DFD">
        <w:rPr>
          <w:i/>
          <w:iCs/>
        </w:rPr>
        <w:t>; Predicting Lexical Complexity in English Texts</w:t>
      </w:r>
      <w:r>
        <w:t>.</w:t>
      </w:r>
    </w:p>
    <w:p w14:paraId="626B13DA" w14:textId="18EB09AE" w:rsidR="00A85DFD" w:rsidRPr="00A85DFD" w:rsidRDefault="00A85DFD" w:rsidP="00A85DFD">
      <w:pPr>
        <w:pStyle w:val="ACLTextFirstLine"/>
        <w:numPr>
          <w:ilvl w:val="0"/>
          <w:numId w:val="23"/>
        </w:numPr>
      </w:pPr>
      <w:r w:rsidRPr="00A85DFD">
        <w:t xml:space="preserve">Jacob Devlin Ming-Wei Chang Kenton Lee Kristina Toutanova, Google AI Language; BERT: </w:t>
      </w:r>
      <w:r w:rsidRPr="00A85DFD">
        <w:rPr>
          <w:i/>
          <w:iCs/>
        </w:rPr>
        <w:t>Pre-training of Deep Bidirectional Transformers for Language Understanding</w:t>
      </w:r>
    </w:p>
    <w:p w14:paraId="3CFC4417" w14:textId="156288F3" w:rsidR="00DD5B70" w:rsidRDefault="00A85DFD" w:rsidP="00A85DFD">
      <w:pPr>
        <w:pStyle w:val="ACLTextFirstLine"/>
        <w:numPr>
          <w:ilvl w:val="0"/>
          <w:numId w:val="23"/>
        </w:numPr>
      </w:pPr>
      <w:r w:rsidRPr="00A85DFD">
        <w:t xml:space="preserve">Jeffrey Pennington, Richard </w:t>
      </w:r>
      <w:proofErr w:type="spellStart"/>
      <w:r w:rsidRPr="00A85DFD">
        <w:t>Socher</w:t>
      </w:r>
      <w:proofErr w:type="spellEnd"/>
      <w:r w:rsidRPr="00A85DFD">
        <w:t xml:space="preserve">, Christopher D. Manning, Computer Science Department, Stanford University, </w:t>
      </w:r>
    </w:p>
    <w:p w14:paraId="38C3C1DF" w14:textId="56976627" w:rsidR="00DD5B70" w:rsidRDefault="00DD5B70" w:rsidP="00DD5B70">
      <w:pPr>
        <w:pStyle w:val="ACLTextFirstLine"/>
        <w:ind w:left="768" w:firstLine="0"/>
      </w:pPr>
    </w:p>
    <w:p w14:paraId="5470E77E" w14:textId="01C0317A" w:rsidR="00A85DFD" w:rsidRPr="00A85DFD" w:rsidRDefault="00A85DFD" w:rsidP="00DD5B70">
      <w:pPr>
        <w:pStyle w:val="ACLTextFirstLine"/>
        <w:ind w:left="768" w:firstLine="0"/>
      </w:pPr>
      <w:r w:rsidRPr="00A85DFD">
        <w:t xml:space="preserve">Stanford, CA 94305; </w:t>
      </w:r>
      <w:proofErr w:type="spellStart"/>
      <w:r w:rsidRPr="00A85DFD">
        <w:rPr>
          <w:i/>
          <w:iCs/>
        </w:rPr>
        <w:t>GloVe</w:t>
      </w:r>
      <w:proofErr w:type="spellEnd"/>
      <w:r w:rsidRPr="00A85DFD">
        <w:rPr>
          <w:i/>
          <w:iCs/>
        </w:rPr>
        <w:t>:</w:t>
      </w:r>
      <w:r w:rsidRPr="00A85DFD">
        <w:t xml:space="preserve"> </w:t>
      </w:r>
      <w:r w:rsidRPr="00A85DFD">
        <w:rPr>
          <w:i/>
          <w:iCs/>
        </w:rPr>
        <w:t>Global Vectors for Word Representation</w:t>
      </w:r>
    </w:p>
    <w:p w14:paraId="15DF45BC" w14:textId="58BEF54A" w:rsidR="00A85DFD" w:rsidRPr="005B6269" w:rsidRDefault="00A85DFD" w:rsidP="00A85DFD">
      <w:pPr>
        <w:pStyle w:val="ACLTextFirstLine"/>
        <w:numPr>
          <w:ilvl w:val="0"/>
          <w:numId w:val="23"/>
        </w:numPr>
      </w:pPr>
      <w:r w:rsidRPr="00A85DFD">
        <w:t xml:space="preserve">MICHAEL WILSON, Rutherford Appleton Laboratory, </w:t>
      </w:r>
      <w:proofErr w:type="spellStart"/>
      <w:r w:rsidRPr="00A85DFD">
        <w:t>Oxfordshire</w:t>
      </w:r>
      <w:proofErr w:type="spellEnd"/>
      <w:r w:rsidRPr="00A85DFD">
        <w:t>, England;</w:t>
      </w:r>
      <w:r w:rsidRPr="00A85DFD">
        <w:rPr>
          <w:i/>
          <w:iCs/>
        </w:rPr>
        <w:t xml:space="preserve"> MRC Psycholinguistic Database: Machine-usable dictionary, version 2.00</w:t>
      </w:r>
    </w:p>
    <w:p w14:paraId="14258AD0" w14:textId="73DEBFC6" w:rsidR="008B4857" w:rsidRDefault="008B4857" w:rsidP="00BA19F5">
      <w:pPr>
        <w:pStyle w:val="ACLTextFirstLine"/>
        <w:ind w:firstLine="0"/>
      </w:pPr>
    </w:p>
    <w:p w14:paraId="7B4E4FFC" w14:textId="1ABE44DC" w:rsidR="008B4857" w:rsidRDefault="008B4857" w:rsidP="008B4857">
      <w:pPr>
        <w:pStyle w:val="ACLTextFirstLine"/>
      </w:pPr>
    </w:p>
    <w:p w14:paraId="13D4DE1C" w14:textId="4081C580" w:rsidR="008B4857" w:rsidRDefault="008B4857" w:rsidP="008B4857">
      <w:pPr>
        <w:pStyle w:val="ACLTextFirstLine"/>
      </w:pPr>
    </w:p>
    <w:p w14:paraId="4DBC9792" w14:textId="5A1A7AB3" w:rsidR="008B4857" w:rsidRDefault="008B4857" w:rsidP="008B4857">
      <w:pPr>
        <w:pStyle w:val="ACLTextFirstLine"/>
      </w:pPr>
    </w:p>
    <w:p w14:paraId="0EA4AB81" w14:textId="4BCAEE5D" w:rsidR="008B4857" w:rsidRDefault="008B4857" w:rsidP="008B4857">
      <w:pPr>
        <w:pStyle w:val="ACLTextFirstLine"/>
      </w:pPr>
    </w:p>
    <w:p w14:paraId="5F44D174" w14:textId="297D225F" w:rsidR="008B4857" w:rsidRDefault="008B4857" w:rsidP="008B4857">
      <w:pPr>
        <w:pStyle w:val="ACLTextFirstLine"/>
      </w:pPr>
    </w:p>
    <w:p w14:paraId="004168F3" w14:textId="0E351092" w:rsidR="008B4857" w:rsidRDefault="008B4857" w:rsidP="008B4857">
      <w:pPr>
        <w:pStyle w:val="ACLTextFirstLine"/>
      </w:pPr>
    </w:p>
    <w:p w14:paraId="5A9D385B" w14:textId="7362085D" w:rsidR="008B4857" w:rsidRDefault="008B4857" w:rsidP="008B4857">
      <w:pPr>
        <w:pStyle w:val="ACLTextFirstLine"/>
      </w:pPr>
    </w:p>
    <w:p w14:paraId="63CB3888" w14:textId="3BB63185" w:rsidR="008B4857" w:rsidRDefault="008B4857" w:rsidP="008B4857">
      <w:pPr>
        <w:pStyle w:val="ACLTextFirstLine"/>
      </w:pPr>
    </w:p>
    <w:p w14:paraId="146C348A" w14:textId="0BA51C46" w:rsidR="008B4857" w:rsidRDefault="008B4857" w:rsidP="008B4857">
      <w:pPr>
        <w:pStyle w:val="ACLTextFirstLine"/>
      </w:pPr>
    </w:p>
    <w:p w14:paraId="21B2C6F8" w14:textId="3E1F51A0" w:rsidR="008B4857" w:rsidRDefault="008B4857" w:rsidP="008B4857">
      <w:pPr>
        <w:pStyle w:val="ACLTextFirstLine"/>
      </w:pPr>
    </w:p>
    <w:p w14:paraId="0E93B1F9" w14:textId="7B0C51E4" w:rsidR="008B4857" w:rsidRDefault="008B4857" w:rsidP="008B4857">
      <w:pPr>
        <w:pStyle w:val="ACLTextFirstLine"/>
      </w:pPr>
    </w:p>
    <w:p w14:paraId="749BA50B" w14:textId="2DA3F777" w:rsidR="008B4857" w:rsidRDefault="008B4857" w:rsidP="008B4857">
      <w:pPr>
        <w:pStyle w:val="ACLTextFirstLine"/>
      </w:pPr>
    </w:p>
    <w:p w14:paraId="5A0CFE6D" w14:textId="01AB2DA0" w:rsidR="008B4857" w:rsidRDefault="008B4857" w:rsidP="00BA19F5">
      <w:pPr>
        <w:pStyle w:val="ACLTextFirstLine"/>
        <w:ind w:firstLine="0"/>
      </w:pPr>
    </w:p>
    <w:p w14:paraId="18FAA963" w14:textId="076F3008" w:rsidR="008B4857" w:rsidRDefault="008B4857" w:rsidP="008B4857">
      <w:pPr>
        <w:pStyle w:val="ACLTextFirstLine"/>
      </w:pPr>
    </w:p>
    <w:p w14:paraId="4D5B92F9" w14:textId="5D0AA845" w:rsidR="008B4857" w:rsidRDefault="008B4857" w:rsidP="008B4857">
      <w:pPr>
        <w:pStyle w:val="ACLTextFirstLine"/>
      </w:pPr>
    </w:p>
    <w:p w14:paraId="338241B0" w14:textId="46CFBAF6" w:rsidR="008B4857" w:rsidRDefault="008B4857" w:rsidP="008B4857">
      <w:pPr>
        <w:pStyle w:val="ACLTextFirstLine"/>
      </w:pPr>
    </w:p>
    <w:p w14:paraId="64F743E7" w14:textId="25EB11E3" w:rsidR="008B4857" w:rsidRDefault="008B4857" w:rsidP="008B4857">
      <w:pPr>
        <w:pStyle w:val="ACLTextFirstLine"/>
      </w:pPr>
    </w:p>
    <w:p w14:paraId="5A1F3272" w14:textId="383D4EC5" w:rsidR="008B4857" w:rsidRDefault="008B4857" w:rsidP="008B4857">
      <w:pPr>
        <w:pStyle w:val="ACLTextFirstLine"/>
      </w:pPr>
    </w:p>
    <w:p w14:paraId="7EE9E381" w14:textId="00AD9D53" w:rsidR="008B4857" w:rsidRDefault="008B4857" w:rsidP="008B4857">
      <w:pPr>
        <w:pStyle w:val="ACLTextFirstLine"/>
      </w:pPr>
    </w:p>
    <w:p w14:paraId="73A06329" w14:textId="19A5B596" w:rsidR="008B4857" w:rsidRDefault="008B4857" w:rsidP="008B4857">
      <w:pPr>
        <w:pStyle w:val="ACLTextFirstLine"/>
      </w:pPr>
    </w:p>
    <w:p w14:paraId="534EED74" w14:textId="3653C9FE" w:rsidR="008B4857" w:rsidRDefault="008B4857" w:rsidP="008B4857">
      <w:pPr>
        <w:pStyle w:val="ACLTextFirstLine"/>
      </w:pPr>
    </w:p>
    <w:p w14:paraId="761CCD9B" w14:textId="407EBAB1" w:rsidR="008B4857" w:rsidRDefault="008B4857" w:rsidP="008B4857">
      <w:pPr>
        <w:pStyle w:val="ACLTextFirstLine"/>
      </w:pPr>
    </w:p>
    <w:p w14:paraId="4B2636F9" w14:textId="463BF263" w:rsidR="008B4857" w:rsidRDefault="008B4857" w:rsidP="008B4857">
      <w:pPr>
        <w:pStyle w:val="ACLTextFirstLine"/>
      </w:pPr>
    </w:p>
    <w:p w14:paraId="7196A452" w14:textId="19111977" w:rsidR="008B4857" w:rsidRDefault="008B4857" w:rsidP="008B4857">
      <w:pPr>
        <w:pStyle w:val="ACLTextFirstLine"/>
      </w:pPr>
    </w:p>
    <w:p w14:paraId="724BFC5E" w14:textId="663036EE" w:rsidR="008B4857" w:rsidRDefault="008B4857" w:rsidP="008B4857">
      <w:pPr>
        <w:pStyle w:val="ACLTextFirstLine"/>
      </w:pPr>
    </w:p>
    <w:p w14:paraId="62B83735" w14:textId="502AC891" w:rsidR="00900F04" w:rsidRDefault="00900F04" w:rsidP="008B4857">
      <w:pPr>
        <w:pStyle w:val="ACLTextFirstLine"/>
      </w:pPr>
    </w:p>
    <w:p w14:paraId="145D3420" w14:textId="56A5741C" w:rsidR="00900F04" w:rsidRDefault="00900F04" w:rsidP="008B4857">
      <w:pPr>
        <w:pStyle w:val="ACLTextFirstLine"/>
      </w:pPr>
    </w:p>
    <w:p w14:paraId="246430C3" w14:textId="32AF7378" w:rsidR="00900F04" w:rsidRDefault="00900F04" w:rsidP="008B4857">
      <w:pPr>
        <w:pStyle w:val="ACLTextFirstLine"/>
      </w:pPr>
    </w:p>
    <w:p w14:paraId="0FED9924" w14:textId="2918A5B0" w:rsidR="00900F04" w:rsidRDefault="00900F04" w:rsidP="008B4857">
      <w:pPr>
        <w:pStyle w:val="ACLTextFirstLine"/>
      </w:pPr>
    </w:p>
    <w:p w14:paraId="31991FD7" w14:textId="5A6738D8" w:rsidR="00900F04" w:rsidRDefault="00900F04" w:rsidP="008B4857">
      <w:pPr>
        <w:pStyle w:val="ACLTextFirstLine"/>
      </w:pPr>
    </w:p>
    <w:p w14:paraId="44FCAA15" w14:textId="2C15CBE2" w:rsidR="00900F04" w:rsidRDefault="00900F04" w:rsidP="008B4857">
      <w:pPr>
        <w:pStyle w:val="ACLTextFirstLine"/>
      </w:pPr>
    </w:p>
    <w:p w14:paraId="5B3B784A" w14:textId="13828AE6" w:rsidR="00900F04" w:rsidRDefault="00900F04" w:rsidP="008B4857">
      <w:pPr>
        <w:pStyle w:val="ACLTextFirstLine"/>
      </w:pPr>
    </w:p>
    <w:p w14:paraId="12174F22" w14:textId="234379F6" w:rsidR="00900F04" w:rsidRDefault="00900F04" w:rsidP="008B4857">
      <w:pPr>
        <w:pStyle w:val="ACLTextFirstLine"/>
      </w:pPr>
    </w:p>
    <w:p w14:paraId="6EAA8517" w14:textId="1EC0C270" w:rsidR="00900F04" w:rsidRDefault="00900F04" w:rsidP="008B4857">
      <w:pPr>
        <w:pStyle w:val="ACLTextFirstLine"/>
      </w:pPr>
    </w:p>
    <w:p w14:paraId="63EFF88F" w14:textId="081F76CC" w:rsidR="00900F04" w:rsidRDefault="00900F04" w:rsidP="008B4857">
      <w:pPr>
        <w:pStyle w:val="ACLTextFirstLine"/>
      </w:pPr>
    </w:p>
    <w:p w14:paraId="3A1D125A" w14:textId="0855E0EA" w:rsidR="00900F04" w:rsidRDefault="00900F04" w:rsidP="008B4857">
      <w:pPr>
        <w:pStyle w:val="ACLTextFirstLine"/>
      </w:pPr>
    </w:p>
    <w:p w14:paraId="61A218CB" w14:textId="229E0EE5" w:rsidR="00900F04" w:rsidRDefault="00900F04" w:rsidP="008B4857">
      <w:pPr>
        <w:pStyle w:val="ACLTextFirstLine"/>
      </w:pPr>
    </w:p>
    <w:p w14:paraId="24AE374B" w14:textId="4A8BF264" w:rsidR="00900F04" w:rsidRDefault="00900F04" w:rsidP="008B4857">
      <w:pPr>
        <w:pStyle w:val="ACLTextFirstLine"/>
      </w:pPr>
    </w:p>
    <w:p w14:paraId="75DEBE5E" w14:textId="7D3A0665" w:rsidR="00900F04" w:rsidRDefault="00900F04" w:rsidP="008B4857">
      <w:pPr>
        <w:pStyle w:val="ACLTextFirstLine"/>
      </w:pPr>
    </w:p>
    <w:p w14:paraId="36144069" w14:textId="41F7CF64" w:rsidR="00900F04" w:rsidRDefault="00900F04" w:rsidP="008B4857">
      <w:pPr>
        <w:pStyle w:val="ACLTextFirstLine"/>
      </w:pPr>
    </w:p>
    <w:p w14:paraId="5ADC0199" w14:textId="4536355B" w:rsidR="00900F04" w:rsidRDefault="00900F04" w:rsidP="008B4857">
      <w:pPr>
        <w:pStyle w:val="ACLTextFirstLine"/>
      </w:pPr>
    </w:p>
    <w:p w14:paraId="4BA9B7AE" w14:textId="48F85CF6" w:rsidR="00900F04" w:rsidRDefault="00900F04" w:rsidP="008B4857">
      <w:pPr>
        <w:pStyle w:val="ACLTextFirstLine"/>
      </w:pPr>
    </w:p>
    <w:p w14:paraId="7B131F88" w14:textId="27ADA044" w:rsidR="00900F04" w:rsidRDefault="00900F04" w:rsidP="008B4857">
      <w:pPr>
        <w:pStyle w:val="ACLTextFirstLine"/>
      </w:pPr>
    </w:p>
    <w:p w14:paraId="4AEA0DEB" w14:textId="1024D993" w:rsidR="00900F04" w:rsidRDefault="00900F04" w:rsidP="008B4857">
      <w:pPr>
        <w:pStyle w:val="ACLTextFirstLine"/>
      </w:pPr>
    </w:p>
    <w:p w14:paraId="70BB90C6" w14:textId="66ADFADB" w:rsidR="00900F04" w:rsidRDefault="00900F04" w:rsidP="008B4857">
      <w:pPr>
        <w:pStyle w:val="ACLTextFirstLine"/>
      </w:pPr>
    </w:p>
    <w:p w14:paraId="3B7D985F" w14:textId="5C4B552B" w:rsidR="00900F04" w:rsidRDefault="00900F04" w:rsidP="008B4857">
      <w:pPr>
        <w:pStyle w:val="ACLTextFirstLine"/>
      </w:pPr>
    </w:p>
    <w:p w14:paraId="510F3899" w14:textId="4FFB2796" w:rsidR="00900F04" w:rsidRDefault="00900F04" w:rsidP="008B4857">
      <w:pPr>
        <w:pStyle w:val="ACLTextFirstLine"/>
      </w:pPr>
    </w:p>
    <w:p w14:paraId="712A95CF" w14:textId="09C20AC2" w:rsidR="00900F04" w:rsidRDefault="00900F04" w:rsidP="008B4857">
      <w:pPr>
        <w:pStyle w:val="ACLTextFirstLine"/>
      </w:pPr>
    </w:p>
    <w:p w14:paraId="74235EF5" w14:textId="0BFEDCD6" w:rsidR="00900F04" w:rsidRDefault="00900F04" w:rsidP="008B4857">
      <w:pPr>
        <w:pStyle w:val="ACLTextFirstLine"/>
      </w:pPr>
    </w:p>
    <w:p w14:paraId="4B6AACB9" w14:textId="56710AC6" w:rsidR="00900F04" w:rsidRDefault="00900F04" w:rsidP="008B4857">
      <w:pPr>
        <w:pStyle w:val="ACLTextFirstLine"/>
      </w:pPr>
    </w:p>
    <w:p w14:paraId="49B73867" w14:textId="14FBA588" w:rsidR="00900F04" w:rsidRDefault="00900F04" w:rsidP="008B4857">
      <w:pPr>
        <w:pStyle w:val="ACLTextFirstLine"/>
      </w:pPr>
    </w:p>
    <w:p w14:paraId="150A0B48" w14:textId="3D5F7776" w:rsidR="00900F04" w:rsidRDefault="00900F04" w:rsidP="008B4857">
      <w:pPr>
        <w:pStyle w:val="ACLTextFirstLine"/>
      </w:pPr>
    </w:p>
    <w:p w14:paraId="1276CD73" w14:textId="72B4779C" w:rsidR="00900F04" w:rsidRDefault="00900F04" w:rsidP="008B4857">
      <w:pPr>
        <w:pStyle w:val="ACLTextFirstLine"/>
      </w:pPr>
    </w:p>
    <w:p w14:paraId="105D9CC7" w14:textId="72543091" w:rsidR="00900F04" w:rsidRDefault="00900F04" w:rsidP="008B4857">
      <w:pPr>
        <w:pStyle w:val="ACLTextFirstLine"/>
      </w:pPr>
    </w:p>
    <w:p w14:paraId="22D8264F" w14:textId="59427373" w:rsidR="00900F04" w:rsidRDefault="00900F04" w:rsidP="008B4857">
      <w:pPr>
        <w:pStyle w:val="ACLTextFirstLine"/>
      </w:pPr>
    </w:p>
    <w:p w14:paraId="6553D8F1" w14:textId="5CB69168" w:rsidR="00900F04" w:rsidRDefault="00900F04" w:rsidP="008B4857">
      <w:pPr>
        <w:pStyle w:val="ACLTextFirstLine"/>
      </w:pPr>
    </w:p>
    <w:p w14:paraId="62F52649" w14:textId="71CAA0BF" w:rsidR="00900F04" w:rsidRDefault="00900F04" w:rsidP="008B4857">
      <w:pPr>
        <w:pStyle w:val="ACLTextFirstLine"/>
      </w:pPr>
    </w:p>
    <w:p w14:paraId="0585C49D" w14:textId="77D46D02" w:rsidR="00900F04" w:rsidRDefault="00900F04" w:rsidP="008B4857">
      <w:pPr>
        <w:pStyle w:val="ACLTextFirstLine"/>
      </w:pPr>
    </w:p>
    <w:p w14:paraId="2B66EBDA" w14:textId="2672C311" w:rsidR="00900F04" w:rsidRDefault="00900F04" w:rsidP="008B4857">
      <w:pPr>
        <w:pStyle w:val="ACLTextFirstLine"/>
      </w:pPr>
    </w:p>
    <w:p w14:paraId="1BB237D9" w14:textId="1F153D0D" w:rsidR="00900F04" w:rsidRDefault="00900F04" w:rsidP="008B4857">
      <w:pPr>
        <w:pStyle w:val="ACLTextFirstLine"/>
      </w:pPr>
    </w:p>
    <w:p w14:paraId="0CD3DE90" w14:textId="370DEEB0" w:rsidR="00900F04" w:rsidRDefault="00900F04" w:rsidP="008B4857">
      <w:pPr>
        <w:pStyle w:val="ACLTextFirstLine"/>
      </w:pPr>
    </w:p>
    <w:p w14:paraId="2C8AAE81" w14:textId="5F555929" w:rsidR="00900F04" w:rsidRDefault="00900F04" w:rsidP="008B4857">
      <w:pPr>
        <w:pStyle w:val="ACLTextFirstLine"/>
      </w:pPr>
    </w:p>
    <w:p w14:paraId="684A72FA" w14:textId="0B29CF0B" w:rsidR="00900F04" w:rsidRDefault="00900F04" w:rsidP="008B4857">
      <w:pPr>
        <w:pStyle w:val="ACLTextFirstLine"/>
      </w:pPr>
    </w:p>
    <w:p w14:paraId="5DF893E3" w14:textId="244E62D4" w:rsidR="00900F04" w:rsidRDefault="00900F04" w:rsidP="008B4857">
      <w:pPr>
        <w:pStyle w:val="ACLTextFirstLine"/>
      </w:pPr>
    </w:p>
    <w:p w14:paraId="6E32200D" w14:textId="1404860A" w:rsidR="00900F04" w:rsidRDefault="00900F04" w:rsidP="008B4857">
      <w:pPr>
        <w:pStyle w:val="ACLTextFirstLine"/>
      </w:pPr>
    </w:p>
    <w:p w14:paraId="0C96F618" w14:textId="166B9CA3" w:rsidR="00900F04" w:rsidRDefault="00900F04" w:rsidP="008B4857">
      <w:pPr>
        <w:pStyle w:val="ACLTextFirstLine"/>
      </w:pPr>
    </w:p>
    <w:p w14:paraId="3964C93F" w14:textId="6A8939EB" w:rsidR="00900F04" w:rsidRDefault="00900F04" w:rsidP="008B4857">
      <w:pPr>
        <w:pStyle w:val="ACLTextFirstLine"/>
      </w:pPr>
    </w:p>
    <w:p w14:paraId="2D7FE9E1" w14:textId="1F3C19BB" w:rsidR="00900F04" w:rsidRDefault="00900F04" w:rsidP="008B4857">
      <w:pPr>
        <w:pStyle w:val="ACLTextFirstLine"/>
      </w:pPr>
    </w:p>
    <w:p w14:paraId="5FB3EF3A" w14:textId="14ED6B2D" w:rsidR="00900F04" w:rsidRDefault="00900F04" w:rsidP="008B4857">
      <w:pPr>
        <w:pStyle w:val="ACLTextFirstLine"/>
      </w:pPr>
    </w:p>
    <w:p w14:paraId="73354E6C" w14:textId="5F0E8476" w:rsidR="00900F04" w:rsidRDefault="00900F04" w:rsidP="008B4857">
      <w:pPr>
        <w:pStyle w:val="ACLTextFirstLine"/>
      </w:pPr>
    </w:p>
    <w:p w14:paraId="4AFC8D31" w14:textId="55C160F9" w:rsidR="00900F04" w:rsidRDefault="00900F04" w:rsidP="008B4857">
      <w:pPr>
        <w:pStyle w:val="ACLTextFirstLine"/>
      </w:pPr>
    </w:p>
    <w:p w14:paraId="76B217EE" w14:textId="294CFFBF" w:rsidR="00900F04" w:rsidRDefault="00900F04" w:rsidP="008B4857">
      <w:pPr>
        <w:pStyle w:val="ACLTextFirstLine"/>
      </w:pPr>
    </w:p>
    <w:p w14:paraId="09FC06A6" w14:textId="2497D3FD" w:rsidR="00900F04" w:rsidRDefault="00900F04" w:rsidP="008B4857">
      <w:pPr>
        <w:pStyle w:val="ACLTextFirstLine"/>
      </w:pPr>
    </w:p>
    <w:p w14:paraId="6FAC67E6" w14:textId="441ADE56" w:rsidR="00900F04" w:rsidRDefault="00900F04" w:rsidP="008B4857">
      <w:pPr>
        <w:pStyle w:val="ACLTextFirstLine"/>
      </w:pPr>
    </w:p>
    <w:p w14:paraId="55D065C7" w14:textId="36DD69A5" w:rsidR="00900F04" w:rsidRDefault="00900F04" w:rsidP="008B4857">
      <w:pPr>
        <w:pStyle w:val="ACLTextFirstLine"/>
      </w:pPr>
    </w:p>
    <w:p w14:paraId="672ABD6D" w14:textId="6DB1DA4F" w:rsidR="00900F04" w:rsidRDefault="00900F04" w:rsidP="008B4857">
      <w:pPr>
        <w:pStyle w:val="ACLTextFirstLine"/>
      </w:pPr>
    </w:p>
    <w:p w14:paraId="5B10EF20" w14:textId="33B28427" w:rsidR="00900F04" w:rsidRDefault="00900F04" w:rsidP="008B4857">
      <w:pPr>
        <w:pStyle w:val="ACLTextFirstLine"/>
      </w:pPr>
    </w:p>
    <w:p w14:paraId="6284AABA" w14:textId="16968441" w:rsidR="00900F04" w:rsidRDefault="00900F04" w:rsidP="008B4857">
      <w:pPr>
        <w:pStyle w:val="ACLTextFirstLine"/>
      </w:pPr>
    </w:p>
    <w:p w14:paraId="275C6D8F" w14:textId="1FE3C66A" w:rsidR="00900F04" w:rsidRDefault="00900F04" w:rsidP="008B4857">
      <w:pPr>
        <w:pStyle w:val="ACLTextFirstLine"/>
      </w:pPr>
    </w:p>
    <w:p w14:paraId="003FA495" w14:textId="249993F7" w:rsidR="00900F04" w:rsidRDefault="00900F04" w:rsidP="008B4857">
      <w:pPr>
        <w:pStyle w:val="ACLTextFirstLine"/>
      </w:pPr>
    </w:p>
    <w:p w14:paraId="32CE282D" w14:textId="29E8061D" w:rsidR="00900F04" w:rsidRDefault="00900F04" w:rsidP="008B4857">
      <w:pPr>
        <w:pStyle w:val="ACLTextFirstLine"/>
      </w:pPr>
    </w:p>
    <w:p w14:paraId="453F501D" w14:textId="28F1509D" w:rsidR="00900F04" w:rsidRDefault="00900F04" w:rsidP="008B4857">
      <w:pPr>
        <w:pStyle w:val="ACLTextFirstLine"/>
      </w:pPr>
    </w:p>
    <w:p w14:paraId="4CAE55F9" w14:textId="57252179" w:rsidR="00900F04" w:rsidRDefault="00900F04" w:rsidP="008B4857">
      <w:pPr>
        <w:pStyle w:val="ACLTextFirstLine"/>
      </w:pPr>
    </w:p>
    <w:p w14:paraId="600BC55D" w14:textId="77777777" w:rsidR="00900F04" w:rsidRDefault="00900F04" w:rsidP="00900F04">
      <w:pPr>
        <w:pStyle w:val="ACLTextFirstLine"/>
        <w:ind w:firstLine="0"/>
      </w:pPr>
    </w:p>
    <w:p w14:paraId="05F3B4CE" w14:textId="77777777" w:rsidR="00900F04" w:rsidRDefault="00900F04" w:rsidP="00900F04">
      <w:pPr>
        <w:pStyle w:val="ACLTextFirstLine"/>
        <w:ind w:firstLine="0"/>
      </w:pPr>
    </w:p>
    <w:p w14:paraId="55765100" w14:textId="77777777" w:rsidR="00900F04" w:rsidRDefault="00900F04" w:rsidP="00900F04">
      <w:pPr>
        <w:pStyle w:val="ACLTextFirstLine"/>
        <w:ind w:firstLine="0"/>
      </w:pPr>
    </w:p>
    <w:p w14:paraId="2A9A901B" w14:textId="0FAF6D5C" w:rsidR="00900F04" w:rsidRPr="00900F04" w:rsidRDefault="00900F04" w:rsidP="00900F04">
      <w:pPr>
        <w:pStyle w:val="ACLTextFirstLine"/>
        <w:ind w:firstLine="0"/>
        <w:rPr>
          <w:b/>
          <w:bCs/>
        </w:rPr>
      </w:pPr>
      <w:r w:rsidRPr="00900F04">
        <w:rPr>
          <w:b/>
          <w:bCs/>
        </w:rPr>
        <w:t>Submission Screenshots of Si</w:t>
      </w:r>
      <w:r>
        <w:rPr>
          <w:b/>
          <w:bCs/>
        </w:rPr>
        <w:t>mp</w:t>
      </w:r>
      <w:r w:rsidRPr="00900F04">
        <w:rPr>
          <w:b/>
          <w:bCs/>
        </w:rPr>
        <w:t>le and Multi Word Complexity Prediction:</w:t>
      </w:r>
    </w:p>
    <w:p w14:paraId="6ED896AB" w14:textId="5AE6DA42" w:rsidR="00900F04" w:rsidRDefault="00900F04" w:rsidP="008B4857">
      <w:pPr>
        <w:pStyle w:val="ACLTextFirstLine"/>
      </w:pPr>
    </w:p>
    <w:p w14:paraId="0A967FF5" w14:textId="4324185F" w:rsidR="00900F04" w:rsidRDefault="00900F04" w:rsidP="008B4857">
      <w:pPr>
        <w:pStyle w:val="ACLTextFirstLine"/>
      </w:pPr>
    </w:p>
    <w:p w14:paraId="7F98CF65" w14:textId="41EF7BC3" w:rsidR="00900F04" w:rsidRDefault="00900F04" w:rsidP="008B4857">
      <w:pPr>
        <w:pStyle w:val="ACLTextFirstLine"/>
      </w:pPr>
      <w:r w:rsidRPr="008B4857">
        <w:rPr>
          <w:b/>
          <w:bCs/>
          <w:noProof/>
        </w:rPr>
        <w:drawing>
          <wp:anchor distT="0" distB="0" distL="114300" distR="114300" simplePos="0" relativeHeight="251752448" behindDoc="0" locked="0" layoutInCell="1" allowOverlap="1" wp14:anchorId="5D72FE0A" wp14:editId="1B6BC115">
            <wp:simplePos x="0" y="0"/>
            <wp:positionH relativeFrom="margin">
              <wp:align>center</wp:align>
            </wp:positionH>
            <wp:positionV relativeFrom="page">
              <wp:posOffset>1732075</wp:posOffset>
            </wp:positionV>
            <wp:extent cx="6580374" cy="3651205"/>
            <wp:effectExtent l="0" t="0" r="0" b="698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80374" cy="36512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0A036C5" w14:textId="6D61D444" w:rsidR="00900F04" w:rsidRDefault="00900F04" w:rsidP="008B4857">
      <w:pPr>
        <w:pStyle w:val="ACLTextFirstLine"/>
      </w:pPr>
    </w:p>
    <w:p w14:paraId="5D193774" w14:textId="2B7135A2" w:rsidR="00900F04" w:rsidRDefault="00900F04" w:rsidP="008B4857">
      <w:pPr>
        <w:pStyle w:val="ACLTextFirstLine"/>
      </w:pPr>
    </w:p>
    <w:p w14:paraId="31234F2F" w14:textId="32A194EB" w:rsidR="00900F04" w:rsidRDefault="00900F04" w:rsidP="008B4857">
      <w:pPr>
        <w:pStyle w:val="ACLTextFirstLine"/>
      </w:pPr>
    </w:p>
    <w:p w14:paraId="7BDAC2D9" w14:textId="127209FA" w:rsidR="00900F04" w:rsidRDefault="00900F04" w:rsidP="008B4857">
      <w:pPr>
        <w:pStyle w:val="ACLTextFirstLine"/>
      </w:pPr>
    </w:p>
    <w:p w14:paraId="3BF57B23" w14:textId="5381B3D9" w:rsidR="00900F04" w:rsidRDefault="00900F04" w:rsidP="008B4857">
      <w:pPr>
        <w:pStyle w:val="ACLTextFirstLine"/>
      </w:pPr>
    </w:p>
    <w:p w14:paraId="31DD6646" w14:textId="15A94820" w:rsidR="00900F04" w:rsidRDefault="00900F04" w:rsidP="008B4857">
      <w:pPr>
        <w:pStyle w:val="ACLTextFirstLine"/>
      </w:pPr>
    </w:p>
    <w:p w14:paraId="1A40AC0C" w14:textId="77777777" w:rsidR="00900F04" w:rsidRDefault="00900F04" w:rsidP="008B4857">
      <w:pPr>
        <w:pStyle w:val="ACLTextFirstLine"/>
      </w:pPr>
    </w:p>
    <w:p w14:paraId="4FC5783D" w14:textId="0F8B6D3B" w:rsidR="008B4857" w:rsidRPr="008B4857" w:rsidRDefault="008B4857" w:rsidP="008B4857">
      <w:pPr>
        <w:pStyle w:val="ACLTextFirstLine"/>
      </w:pPr>
    </w:p>
    <w:p w14:paraId="75AA303C" w14:textId="2A07DD5C" w:rsidR="008E2D65" w:rsidRDefault="008E2D65" w:rsidP="008E2D65">
      <w:pPr>
        <w:pStyle w:val="ACLText"/>
      </w:pPr>
    </w:p>
    <w:p w14:paraId="0B9D40E5" w14:textId="1D4B921F" w:rsidR="008E2D65" w:rsidRDefault="008E2D65" w:rsidP="009704C1">
      <w:pPr>
        <w:pStyle w:val="ACLTextFirstLine"/>
      </w:pPr>
    </w:p>
    <w:p w14:paraId="6C2B4A0F" w14:textId="01FD1C38" w:rsidR="008E2D65" w:rsidRDefault="00900F04" w:rsidP="009704C1">
      <w:pPr>
        <w:pStyle w:val="ACLTextFirstLine"/>
      </w:pPr>
      <w:r w:rsidRPr="008B4857">
        <w:rPr>
          <w:b/>
          <w:bCs/>
          <w:noProof/>
        </w:rPr>
        <w:drawing>
          <wp:anchor distT="0" distB="0" distL="114300" distR="114300" simplePos="0" relativeHeight="251751424" behindDoc="0" locked="0" layoutInCell="1" allowOverlap="1" wp14:anchorId="21CE8CCA" wp14:editId="02A3A2D5">
            <wp:simplePos x="0" y="0"/>
            <wp:positionH relativeFrom="margin">
              <wp:align>center</wp:align>
            </wp:positionH>
            <wp:positionV relativeFrom="page">
              <wp:posOffset>5403068</wp:posOffset>
            </wp:positionV>
            <wp:extent cx="6535365" cy="3203597"/>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35365" cy="3203597"/>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E2D65" w:rsidSect="005449E1">
      <w:footerReference w:type="default" r:id="rId11"/>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05052E" w14:textId="77777777" w:rsidR="002C622C" w:rsidRDefault="002C622C" w:rsidP="00667A63">
      <w:pPr>
        <w:spacing w:after="0" w:line="240" w:lineRule="auto"/>
      </w:pPr>
      <w:r>
        <w:separator/>
      </w:r>
    </w:p>
    <w:p w14:paraId="64A46729" w14:textId="77777777" w:rsidR="002C622C" w:rsidRDefault="002C622C"/>
  </w:endnote>
  <w:endnote w:type="continuationSeparator" w:id="0">
    <w:p w14:paraId="05F66884" w14:textId="77777777" w:rsidR="002C622C" w:rsidRDefault="002C622C" w:rsidP="00667A63">
      <w:pPr>
        <w:spacing w:after="0" w:line="240" w:lineRule="auto"/>
      </w:pPr>
      <w:r>
        <w:continuationSeparator/>
      </w:r>
    </w:p>
    <w:p w14:paraId="59145410" w14:textId="77777777" w:rsidR="002C622C" w:rsidRDefault="002C622C"/>
    <w:p w14:paraId="7BE9C7EB" w14:textId="77777777" w:rsidR="002C622C" w:rsidRDefault="002C622C">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auto"/>
    <w:pitch w:val="variable"/>
    <w:sig w:usb0="00008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430ACB" w:rsidRPr="002401E1" w:rsidRDefault="00430ACB">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430ACB" w:rsidRDefault="00430ACB">
    <w:pPr>
      <w:pStyle w:val="Footer"/>
    </w:pPr>
  </w:p>
  <w:p w14:paraId="33ACD4B3" w14:textId="77777777" w:rsidR="00430ACB" w:rsidRDefault="00430AC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B4FD1E" w14:textId="77777777" w:rsidR="002C622C" w:rsidRDefault="002C622C" w:rsidP="00F422C2">
      <w:pPr>
        <w:spacing w:after="0" w:line="240" w:lineRule="auto"/>
        <w:contextualSpacing/>
      </w:pPr>
      <w:r>
        <w:separator/>
      </w:r>
    </w:p>
  </w:footnote>
  <w:footnote w:type="continuationSeparator" w:id="0">
    <w:p w14:paraId="0DD317A4" w14:textId="77777777" w:rsidR="002C622C" w:rsidRDefault="002C622C" w:rsidP="00667A63">
      <w:pPr>
        <w:spacing w:after="0" w:line="240" w:lineRule="auto"/>
      </w:pPr>
      <w:r>
        <w:continuationSeparator/>
      </w:r>
    </w:p>
    <w:p w14:paraId="763EA293" w14:textId="77777777" w:rsidR="002C622C" w:rsidRDefault="002C62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23971F8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4714DDE"/>
    <w:multiLevelType w:val="multilevel"/>
    <w:tmpl w:val="F0E2963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62A53EA"/>
    <w:multiLevelType w:val="hybridMultilevel"/>
    <w:tmpl w:val="D522259C"/>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7" w15:restartNumberingAfterBreak="0">
    <w:nsid w:val="26EC73C0"/>
    <w:multiLevelType w:val="hybridMultilevel"/>
    <w:tmpl w:val="BCAA76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0"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1" w15:restartNumberingAfterBreak="0">
    <w:nsid w:val="4FAC3203"/>
    <w:multiLevelType w:val="hybridMultilevel"/>
    <w:tmpl w:val="85BAC1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18B0FEC"/>
    <w:multiLevelType w:val="hybridMultilevel"/>
    <w:tmpl w:val="448C22EC"/>
    <w:lvl w:ilvl="0" w:tplc="4009000F">
      <w:start w:val="1"/>
      <w:numFmt w:val="decimal"/>
      <w:lvlText w:val="%1."/>
      <w:lvlJc w:val="left"/>
      <w:pPr>
        <w:ind w:left="950" w:hanging="360"/>
      </w:pPr>
    </w:lvl>
    <w:lvl w:ilvl="1" w:tplc="40090019">
      <w:start w:val="1"/>
      <w:numFmt w:val="lowerLetter"/>
      <w:lvlText w:val="%2."/>
      <w:lvlJc w:val="left"/>
      <w:pPr>
        <w:ind w:left="1670" w:hanging="360"/>
      </w:pPr>
    </w:lvl>
    <w:lvl w:ilvl="2" w:tplc="4009001B" w:tentative="1">
      <w:start w:val="1"/>
      <w:numFmt w:val="lowerRoman"/>
      <w:lvlText w:val="%3."/>
      <w:lvlJc w:val="right"/>
      <w:pPr>
        <w:ind w:left="2390" w:hanging="180"/>
      </w:pPr>
    </w:lvl>
    <w:lvl w:ilvl="3" w:tplc="4009000F" w:tentative="1">
      <w:start w:val="1"/>
      <w:numFmt w:val="decimal"/>
      <w:lvlText w:val="%4."/>
      <w:lvlJc w:val="left"/>
      <w:pPr>
        <w:ind w:left="3110" w:hanging="360"/>
      </w:pPr>
    </w:lvl>
    <w:lvl w:ilvl="4" w:tplc="40090019" w:tentative="1">
      <w:start w:val="1"/>
      <w:numFmt w:val="lowerLetter"/>
      <w:lvlText w:val="%5."/>
      <w:lvlJc w:val="left"/>
      <w:pPr>
        <w:ind w:left="3830" w:hanging="360"/>
      </w:pPr>
    </w:lvl>
    <w:lvl w:ilvl="5" w:tplc="4009001B" w:tentative="1">
      <w:start w:val="1"/>
      <w:numFmt w:val="lowerRoman"/>
      <w:lvlText w:val="%6."/>
      <w:lvlJc w:val="right"/>
      <w:pPr>
        <w:ind w:left="4550" w:hanging="180"/>
      </w:pPr>
    </w:lvl>
    <w:lvl w:ilvl="6" w:tplc="4009000F" w:tentative="1">
      <w:start w:val="1"/>
      <w:numFmt w:val="decimal"/>
      <w:lvlText w:val="%7."/>
      <w:lvlJc w:val="left"/>
      <w:pPr>
        <w:ind w:left="5270" w:hanging="360"/>
      </w:pPr>
    </w:lvl>
    <w:lvl w:ilvl="7" w:tplc="40090019" w:tentative="1">
      <w:start w:val="1"/>
      <w:numFmt w:val="lowerLetter"/>
      <w:lvlText w:val="%8."/>
      <w:lvlJc w:val="left"/>
      <w:pPr>
        <w:ind w:left="5990" w:hanging="360"/>
      </w:pPr>
    </w:lvl>
    <w:lvl w:ilvl="8" w:tplc="4009001B" w:tentative="1">
      <w:start w:val="1"/>
      <w:numFmt w:val="lowerRoman"/>
      <w:lvlText w:val="%9."/>
      <w:lvlJc w:val="right"/>
      <w:pPr>
        <w:ind w:left="6710" w:hanging="180"/>
      </w:pPr>
    </w:lvl>
  </w:abstractNum>
  <w:abstractNum w:abstractNumId="13"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4" w15:restartNumberingAfterBreak="0">
    <w:nsid w:val="52AA17DE"/>
    <w:multiLevelType w:val="hybridMultilevel"/>
    <w:tmpl w:val="88662FCA"/>
    <w:lvl w:ilvl="0" w:tplc="4009000F">
      <w:start w:val="1"/>
      <w:numFmt w:val="decimal"/>
      <w:lvlText w:val="%1."/>
      <w:lvlJc w:val="left"/>
      <w:pPr>
        <w:ind w:left="768" w:hanging="360"/>
      </w:pPr>
      <w:rPr>
        <w:rFont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5" w15:restartNumberingAfterBreak="0">
    <w:nsid w:val="55660407"/>
    <w:multiLevelType w:val="hybridMultilevel"/>
    <w:tmpl w:val="772EAD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1C1CDC"/>
    <w:multiLevelType w:val="hybridMultilevel"/>
    <w:tmpl w:val="91F6FC2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5F766CAA"/>
    <w:multiLevelType w:val="hybridMultilevel"/>
    <w:tmpl w:val="63A2DD4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6CC46773"/>
    <w:multiLevelType w:val="hybridMultilevel"/>
    <w:tmpl w:val="C5F6F5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0"/>
  </w:num>
  <w:num w:numId="4">
    <w:abstractNumId w:val="0"/>
  </w:num>
  <w:num w:numId="5">
    <w:abstractNumId w:val="16"/>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num>
  <w:num w:numId="9">
    <w:abstractNumId w:val="0"/>
  </w:num>
  <w:num w:numId="10">
    <w:abstractNumId w:val="1"/>
  </w:num>
  <w:num w:numId="11">
    <w:abstractNumId w:val="10"/>
  </w:num>
  <w:num w:numId="12">
    <w:abstractNumId w:val="2"/>
  </w:num>
  <w:num w:numId="13">
    <w:abstractNumId w:val="11"/>
  </w:num>
  <w:num w:numId="14">
    <w:abstractNumId w:val="18"/>
  </w:num>
  <w:num w:numId="15">
    <w:abstractNumId w:val="15"/>
  </w:num>
  <w:num w:numId="16">
    <w:abstractNumId w:val="7"/>
  </w:num>
  <w:num w:numId="17">
    <w:abstractNumId w:val="4"/>
  </w:num>
  <w:num w:numId="18">
    <w:abstractNumId w:val="19"/>
  </w:num>
  <w:num w:numId="19">
    <w:abstractNumId w:val="12"/>
  </w:num>
  <w:num w:numId="20">
    <w:abstractNumId w:val="17"/>
  </w:num>
  <w:num w:numId="21">
    <w:abstractNumId w:val="5"/>
  </w:num>
  <w:num w:numId="22">
    <w:abstractNumId w:val="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tDA0N7Q0MrE0NjBW0lEKTi0uzszPAykwrAUAqsT4oywAAAA="/>
  </w:docVars>
  <w:rsids>
    <w:rsidRoot w:val="00A5424A"/>
    <w:rsid w:val="000010C9"/>
    <w:rsid w:val="00004CF7"/>
    <w:rsid w:val="00017AF2"/>
    <w:rsid w:val="0003109B"/>
    <w:rsid w:val="00063F74"/>
    <w:rsid w:val="000907C6"/>
    <w:rsid w:val="000D0BBD"/>
    <w:rsid w:val="000F4224"/>
    <w:rsid w:val="000F468A"/>
    <w:rsid w:val="001338E0"/>
    <w:rsid w:val="00153FB0"/>
    <w:rsid w:val="00170D36"/>
    <w:rsid w:val="001716CB"/>
    <w:rsid w:val="001A719D"/>
    <w:rsid w:val="001A7361"/>
    <w:rsid w:val="001C327D"/>
    <w:rsid w:val="001C78E9"/>
    <w:rsid w:val="001D1336"/>
    <w:rsid w:val="001D2254"/>
    <w:rsid w:val="001E3C48"/>
    <w:rsid w:val="001F52AB"/>
    <w:rsid w:val="002355BB"/>
    <w:rsid w:val="002401E1"/>
    <w:rsid w:val="00257927"/>
    <w:rsid w:val="0029350C"/>
    <w:rsid w:val="002A4A19"/>
    <w:rsid w:val="002B248B"/>
    <w:rsid w:val="002C3ECE"/>
    <w:rsid w:val="002C4AAA"/>
    <w:rsid w:val="002C61F5"/>
    <w:rsid w:val="002C622C"/>
    <w:rsid w:val="002E6156"/>
    <w:rsid w:val="002F7011"/>
    <w:rsid w:val="00301704"/>
    <w:rsid w:val="0031447B"/>
    <w:rsid w:val="00324F3B"/>
    <w:rsid w:val="0034454D"/>
    <w:rsid w:val="00351BA4"/>
    <w:rsid w:val="00366A06"/>
    <w:rsid w:val="003837A5"/>
    <w:rsid w:val="003851ED"/>
    <w:rsid w:val="00387E4F"/>
    <w:rsid w:val="003908FD"/>
    <w:rsid w:val="00392298"/>
    <w:rsid w:val="00392C52"/>
    <w:rsid w:val="003B270A"/>
    <w:rsid w:val="003B6377"/>
    <w:rsid w:val="003C20B0"/>
    <w:rsid w:val="003E32C8"/>
    <w:rsid w:val="00424FBA"/>
    <w:rsid w:val="00430ACB"/>
    <w:rsid w:val="00444FE1"/>
    <w:rsid w:val="00446B8B"/>
    <w:rsid w:val="00453791"/>
    <w:rsid w:val="0047067E"/>
    <w:rsid w:val="00472A3A"/>
    <w:rsid w:val="0048141F"/>
    <w:rsid w:val="00490093"/>
    <w:rsid w:val="004C651F"/>
    <w:rsid w:val="004D16FA"/>
    <w:rsid w:val="004E6AEC"/>
    <w:rsid w:val="004F4295"/>
    <w:rsid w:val="004F6729"/>
    <w:rsid w:val="00500B6E"/>
    <w:rsid w:val="00522F2F"/>
    <w:rsid w:val="005256F2"/>
    <w:rsid w:val="005449E1"/>
    <w:rsid w:val="00552469"/>
    <w:rsid w:val="00582529"/>
    <w:rsid w:val="00582561"/>
    <w:rsid w:val="005A1FB9"/>
    <w:rsid w:val="005A3874"/>
    <w:rsid w:val="005B5174"/>
    <w:rsid w:val="005B6269"/>
    <w:rsid w:val="005C37D8"/>
    <w:rsid w:val="005D01F3"/>
    <w:rsid w:val="005D7B18"/>
    <w:rsid w:val="005F48FC"/>
    <w:rsid w:val="006200A2"/>
    <w:rsid w:val="00640FC9"/>
    <w:rsid w:val="00667A63"/>
    <w:rsid w:val="006718A0"/>
    <w:rsid w:val="00675568"/>
    <w:rsid w:val="006A4029"/>
    <w:rsid w:val="006A4F3B"/>
    <w:rsid w:val="006D2F22"/>
    <w:rsid w:val="006D4060"/>
    <w:rsid w:val="006E75D0"/>
    <w:rsid w:val="00726D45"/>
    <w:rsid w:val="007376E2"/>
    <w:rsid w:val="007508B2"/>
    <w:rsid w:val="007B1755"/>
    <w:rsid w:val="007D2776"/>
    <w:rsid w:val="00816178"/>
    <w:rsid w:val="00861EB0"/>
    <w:rsid w:val="0087257A"/>
    <w:rsid w:val="008735DC"/>
    <w:rsid w:val="008765B5"/>
    <w:rsid w:val="008A49DE"/>
    <w:rsid w:val="008B2D46"/>
    <w:rsid w:val="008B4857"/>
    <w:rsid w:val="008E05B4"/>
    <w:rsid w:val="008E2D65"/>
    <w:rsid w:val="008E6433"/>
    <w:rsid w:val="00900F04"/>
    <w:rsid w:val="00910283"/>
    <w:rsid w:val="0091330B"/>
    <w:rsid w:val="009248D4"/>
    <w:rsid w:val="0092671C"/>
    <w:rsid w:val="0093349C"/>
    <w:rsid w:val="00943A37"/>
    <w:rsid w:val="00953CEB"/>
    <w:rsid w:val="009704C1"/>
    <w:rsid w:val="00976D62"/>
    <w:rsid w:val="00992AE6"/>
    <w:rsid w:val="009A6463"/>
    <w:rsid w:val="009B3A8D"/>
    <w:rsid w:val="009C2986"/>
    <w:rsid w:val="009F4873"/>
    <w:rsid w:val="00A2420E"/>
    <w:rsid w:val="00A45C6C"/>
    <w:rsid w:val="00A47EDF"/>
    <w:rsid w:val="00A50FF9"/>
    <w:rsid w:val="00A5424A"/>
    <w:rsid w:val="00A6714C"/>
    <w:rsid w:val="00A852D8"/>
    <w:rsid w:val="00A85DFD"/>
    <w:rsid w:val="00A90828"/>
    <w:rsid w:val="00A934D7"/>
    <w:rsid w:val="00A95291"/>
    <w:rsid w:val="00A96360"/>
    <w:rsid w:val="00AA3BB4"/>
    <w:rsid w:val="00AB1AE8"/>
    <w:rsid w:val="00AC7CEE"/>
    <w:rsid w:val="00AE3530"/>
    <w:rsid w:val="00AF456F"/>
    <w:rsid w:val="00AF763D"/>
    <w:rsid w:val="00B02EE2"/>
    <w:rsid w:val="00B30EDF"/>
    <w:rsid w:val="00B44651"/>
    <w:rsid w:val="00B44EF1"/>
    <w:rsid w:val="00B55A9B"/>
    <w:rsid w:val="00B618F7"/>
    <w:rsid w:val="00B773F5"/>
    <w:rsid w:val="00B86D75"/>
    <w:rsid w:val="00BA19F5"/>
    <w:rsid w:val="00BA4491"/>
    <w:rsid w:val="00BC1581"/>
    <w:rsid w:val="00BD4A80"/>
    <w:rsid w:val="00BE48C4"/>
    <w:rsid w:val="00BE71FB"/>
    <w:rsid w:val="00C1585C"/>
    <w:rsid w:val="00C4163A"/>
    <w:rsid w:val="00C424DC"/>
    <w:rsid w:val="00C9197E"/>
    <w:rsid w:val="00CA072F"/>
    <w:rsid w:val="00CA4DC2"/>
    <w:rsid w:val="00CD72A1"/>
    <w:rsid w:val="00CE3460"/>
    <w:rsid w:val="00CE75D4"/>
    <w:rsid w:val="00D21E0A"/>
    <w:rsid w:val="00D41940"/>
    <w:rsid w:val="00D5039D"/>
    <w:rsid w:val="00D51821"/>
    <w:rsid w:val="00D530D1"/>
    <w:rsid w:val="00D5598D"/>
    <w:rsid w:val="00D5672D"/>
    <w:rsid w:val="00D7629C"/>
    <w:rsid w:val="00D77CE6"/>
    <w:rsid w:val="00D82724"/>
    <w:rsid w:val="00DA2126"/>
    <w:rsid w:val="00DA7B42"/>
    <w:rsid w:val="00DB1046"/>
    <w:rsid w:val="00DD5B70"/>
    <w:rsid w:val="00DE0EB8"/>
    <w:rsid w:val="00DF174B"/>
    <w:rsid w:val="00DF7C52"/>
    <w:rsid w:val="00E25076"/>
    <w:rsid w:val="00E258A8"/>
    <w:rsid w:val="00E27E96"/>
    <w:rsid w:val="00E32128"/>
    <w:rsid w:val="00E5068E"/>
    <w:rsid w:val="00E7671A"/>
    <w:rsid w:val="00EA2229"/>
    <w:rsid w:val="00EE2E06"/>
    <w:rsid w:val="00F15CC3"/>
    <w:rsid w:val="00F35565"/>
    <w:rsid w:val="00F422C2"/>
    <w:rsid w:val="00F4286E"/>
    <w:rsid w:val="00F50EE5"/>
    <w:rsid w:val="00F630D4"/>
    <w:rsid w:val="00F724A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663780797">
      <w:bodyDiv w:val="1"/>
      <w:marLeft w:val="0"/>
      <w:marRight w:val="0"/>
      <w:marTop w:val="0"/>
      <w:marBottom w:val="0"/>
      <w:divBdr>
        <w:top w:val="none" w:sz="0" w:space="0" w:color="auto"/>
        <w:left w:val="none" w:sz="0" w:space="0" w:color="auto"/>
        <w:bottom w:val="none" w:sz="0" w:space="0" w:color="auto"/>
        <w:right w:val="none" w:sz="0" w:space="0" w:color="auto"/>
      </w:divBdr>
    </w:div>
    <w:div w:id="709183796">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47690537">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78823753">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85413767">
      <w:bodyDiv w:val="1"/>
      <w:marLeft w:val="0"/>
      <w:marRight w:val="0"/>
      <w:marTop w:val="0"/>
      <w:marBottom w:val="0"/>
      <w:divBdr>
        <w:top w:val="none" w:sz="0" w:space="0" w:color="auto"/>
        <w:left w:val="none" w:sz="0" w:space="0" w:color="auto"/>
        <w:bottom w:val="none" w:sz="0" w:space="0" w:color="auto"/>
        <w:right w:val="none" w:sz="0" w:space="0" w:color="auto"/>
      </w:divBdr>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EC8114-E78F-4B86-BB7E-5ABC3CD28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5</Pages>
  <Words>1353</Words>
  <Characters>771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nshul Choudhary</cp:lastModifiedBy>
  <cp:revision>5</cp:revision>
  <cp:lastPrinted>2021-04-12T17:31:00Z</cp:lastPrinted>
  <dcterms:created xsi:type="dcterms:W3CDTF">2021-04-12T16:41:00Z</dcterms:created>
  <dcterms:modified xsi:type="dcterms:W3CDTF">2021-04-12T18:20:00Z</dcterms:modified>
</cp:coreProperties>
</file>